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6ED73" w14:textId="754E5385" w:rsidR="00A53FA4" w:rsidRDefault="003950C7">
      <w:pPr>
        <w:spacing w:after="200" w:line="276" w:lineRule="auto"/>
        <w:ind w:left="0"/>
        <w:jc w:val="left"/>
        <w:rPr>
          <w:rFonts w:ascii="Arial Narrow" w:hAnsi="Arial Narrow"/>
          <w:b/>
          <w:caps/>
          <w:color w:val="00A1DE" w:themeColor="text2"/>
          <w:szCs w:val="28"/>
          <w:lang w:val="en-AU" w:eastAsia="en-AU"/>
        </w:rPr>
      </w:pPr>
      <w:bookmarkStart w:id="0" w:name="TableOfContents"/>
      <w:bookmarkStart w:id="1" w:name="_Hlk519664478"/>
      <w:r w:rsidRPr="00CE135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C810C1" wp14:editId="1904D4D5">
                <wp:simplePos x="0" y="0"/>
                <wp:positionH relativeFrom="column">
                  <wp:posOffset>1896110</wp:posOffset>
                </wp:positionH>
                <wp:positionV relativeFrom="paragraph">
                  <wp:posOffset>644525</wp:posOffset>
                </wp:positionV>
                <wp:extent cx="4695190" cy="4695190"/>
                <wp:effectExtent l="0" t="0" r="0" b="0"/>
                <wp:wrapNone/>
                <wp:docPr id="1289563718" name="Teardrop 12895637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4695190" cy="4695190"/>
                        </a:xfrm>
                        <a:prstGeom prst="teardrop">
                          <a:avLst/>
                        </a:prstGeom>
                        <a:solidFill>
                          <a:schemeClr val="bg1">
                            <a:alpha val="8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33390E" w14:textId="77777777" w:rsidR="004E2D51" w:rsidRDefault="003950C7" w:rsidP="003950C7">
                            <w:pPr>
                              <w:ind w:left="0"/>
                              <w:jc w:val="left"/>
                              <w:rPr>
                                <w:rFonts w:ascii="Arial Narrow" w:hAnsi="Arial Narrow"/>
                                <w:b/>
                                <w:sz w:val="80"/>
                                <w:szCs w:val="80"/>
                              </w:rPr>
                            </w:pPr>
                            <w:r w:rsidRPr="003950C7">
                              <w:rPr>
                                <w:rFonts w:ascii="Arial Narrow" w:hAnsi="Arial Narrow"/>
                                <w:b/>
                                <w:color w:val="CCDC00" w:themeColor="accent1"/>
                                <w:sz w:val="48"/>
                                <w:szCs w:val="48"/>
                              </w:rPr>
                              <w:br/>
                            </w:r>
                          </w:p>
                          <w:p w14:paraId="22AD2D5E" w14:textId="58F25CF9" w:rsidR="00CE1355" w:rsidRPr="00801430" w:rsidRDefault="00801430" w:rsidP="003950C7">
                            <w:pPr>
                              <w:ind w:left="0"/>
                              <w:jc w:val="left"/>
                              <w:rPr>
                                <w:rFonts w:ascii="Arial Narrow" w:hAnsi="Arial Narrow"/>
                                <w:b/>
                                <w:sz w:val="72"/>
                                <w:szCs w:val="72"/>
                              </w:rPr>
                            </w:pPr>
                            <w:r w:rsidRPr="00801430">
                              <w:rPr>
                                <w:rFonts w:ascii="Arial Narrow" w:hAnsi="Arial Narrow"/>
                                <w:b/>
                                <w:sz w:val="72"/>
                                <w:szCs w:val="72"/>
                              </w:rPr>
                              <w:t xml:space="preserve">WIRELESS PRESENTATIONS </w:t>
                            </w:r>
                            <w:r w:rsidR="003950C7" w:rsidRPr="00801430">
                              <w:rPr>
                                <w:rFonts w:ascii="Arial Narrow" w:hAnsi="Arial Narrow"/>
                                <w:b/>
                                <w:sz w:val="72"/>
                                <w:szCs w:val="72"/>
                              </w:rPr>
                              <w:br/>
                            </w:r>
                            <w:r w:rsidR="003950C7" w:rsidRPr="00801430">
                              <w:rPr>
                                <w:rFonts w:ascii="Arial Narrow" w:hAnsi="Arial Narrow"/>
                                <w:b/>
                                <w:sz w:val="72"/>
                                <w:szCs w:val="72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810C1" id="Teardrop 1289563718" o:spid="_x0000_s1026" style="position:absolute;margin-left:149.3pt;margin-top:50.75pt;width:369.7pt;height:369.7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695190,469519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" adj="-11796480,,5400" path="m,2347595c,1051054,1051054,,2347595,l4695190,r,2347595c4695190,3644136,3644136,4695190,2347595,4695190,1051054,4695190,,3644136,,2347595xe" fillcolor="white [3212]" stroked="f">
                <v:fill opacity="52428f"/>
                <v:stroke joinstyle="miter"/>
                <v:formulas/>
                <v:path arrowok="t" o:connecttype="custom" o:connectlocs="0,2347595;2347595,0;4695190,0;4695190,2347595;2347595,4695190;0,2347595" o:connectangles="0,0,0,0,0,0" textboxrect="0,0,4695190,4695190"/>
                <v:textbox inset="0,0,0,0">
                  <w:txbxContent>
                    <w:p w14:paraId="2E33390E" w14:textId="77777777" w:rsidR="004E2D51" w:rsidRDefault="003950C7" w:rsidP="003950C7">
                      <w:pPr>
                        <w:ind w:left="0"/>
                        <w:jc w:val="left"/>
                        <w:rPr>
                          <w:rFonts w:ascii="Arial Narrow" w:hAnsi="Arial Narrow"/>
                          <w:b/>
                          <w:sz w:val="80"/>
                          <w:szCs w:val="80"/>
                        </w:rPr>
                      </w:pPr>
                      <w:r w:rsidRPr="003950C7">
                        <w:rPr>
                          <w:rFonts w:ascii="Arial Narrow" w:hAnsi="Arial Narrow"/>
                          <w:b/>
                          <w:color w:val="CCDC00" w:themeColor="accent1"/>
                          <w:sz w:val="48"/>
                          <w:szCs w:val="48"/>
                        </w:rPr>
                        <w:br/>
                      </w:r>
                    </w:p>
                    <w:p w14:paraId="22AD2D5E" w14:textId="58F25CF9" w:rsidR="00CE1355" w:rsidRPr="00801430" w:rsidRDefault="00801430" w:rsidP="003950C7">
                      <w:pPr>
                        <w:ind w:left="0"/>
                        <w:jc w:val="left"/>
                        <w:rPr>
                          <w:rFonts w:ascii="Arial Narrow" w:hAnsi="Arial Narrow"/>
                          <w:b/>
                          <w:sz w:val="72"/>
                          <w:szCs w:val="72"/>
                        </w:rPr>
                      </w:pPr>
                      <w:r w:rsidRPr="00801430">
                        <w:rPr>
                          <w:rFonts w:ascii="Arial Narrow" w:hAnsi="Arial Narrow"/>
                          <w:b/>
                          <w:sz w:val="72"/>
                          <w:szCs w:val="72"/>
                        </w:rPr>
                        <w:t xml:space="preserve">WIRELESS PRESENTATIONS </w:t>
                      </w:r>
                      <w:r w:rsidR="003950C7" w:rsidRPr="00801430">
                        <w:rPr>
                          <w:rFonts w:ascii="Arial Narrow" w:hAnsi="Arial Narrow"/>
                          <w:b/>
                          <w:sz w:val="72"/>
                          <w:szCs w:val="72"/>
                        </w:rPr>
                        <w:br/>
                      </w:r>
                      <w:r w:rsidR="003950C7" w:rsidRPr="00801430">
                        <w:rPr>
                          <w:rFonts w:ascii="Arial Narrow" w:hAnsi="Arial Narrow"/>
                          <w:b/>
                          <w:sz w:val="72"/>
                          <w:szCs w:val="72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CE135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8FBC38" wp14:editId="1250F2E2">
                <wp:simplePos x="0" y="0"/>
                <wp:positionH relativeFrom="column">
                  <wp:posOffset>0</wp:posOffset>
                </wp:positionH>
                <wp:positionV relativeFrom="paragraph">
                  <wp:posOffset>5372398</wp:posOffset>
                </wp:positionV>
                <wp:extent cx="1896302" cy="1839074"/>
                <wp:effectExtent l="0" t="0" r="8890" b="8890"/>
                <wp:wrapNone/>
                <wp:docPr id="11" name="Teardro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6302" cy="1839074"/>
                        </a:xfrm>
                        <a:prstGeom prst="teardrop">
                          <a:avLst/>
                        </a:prstGeom>
                        <a:solidFill>
                          <a:schemeClr val="accent1">
                            <a:alpha val="80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B244B7" w14:textId="5F89295E" w:rsidR="00CE1355" w:rsidRPr="003950C7" w:rsidRDefault="004E2D51" w:rsidP="00CE1355">
                            <w:pPr>
                              <w:jc w:val="right"/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A QUICK</w:t>
                            </w:r>
                            <w:r w:rsidR="003950C7" w:rsidRPr="003950C7"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3950C7" w:rsidRPr="003950C7">
                              <w:rPr>
                                <w:rFonts w:ascii="Arial Narrow" w:hAnsi="Arial Narrow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br/>
                              <w:t>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FBC38" id="Teardrop 11" o:spid="_x0000_s1027" style="position:absolute;margin-left:0;margin-top:423pt;width:149.3pt;height:14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896302,183907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" adj="-11796480,,5400" path="m,919537c,411691,424502,,948151,r948151,l1896302,919537v,507846,-424502,919537,-948151,919537c424502,1839074,,1427383,,919537xe" fillcolor="#ccdc00 [3204]" stroked="f">
                <v:fill opacity="52428f"/>
                <v:stroke joinstyle="miter"/>
                <v:formulas/>
                <v:path arrowok="t" o:connecttype="custom" o:connectlocs="0,919537;948151,0;1896302,0;1896302,919537;948151,1839074;0,919537" o:connectangles="0,0,0,0,0,0" textboxrect="0,0,1896302,1839074"/>
                <v:textbox inset="0,0,0,0">
                  <w:txbxContent>
                    <w:p w14:paraId="68B244B7" w14:textId="5F89295E" w:rsidR="00CE1355" w:rsidRPr="003950C7" w:rsidRDefault="004E2D51" w:rsidP="00CE1355">
                      <w:pPr>
                        <w:jc w:val="right"/>
                        <w:rPr>
                          <w:rFonts w:ascii="Arial Narrow" w:hAnsi="Arial Narrow"/>
                          <w:b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rFonts w:ascii="Arial Narrow" w:hAnsi="Arial Narrow"/>
                          <w:b/>
                          <w:color w:val="FFFFFF" w:themeColor="background1"/>
                          <w:sz w:val="56"/>
                          <w:szCs w:val="56"/>
                        </w:rPr>
                        <w:t>A QUICK</w:t>
                      </w:r>
                      <w:r w:rsidR="003950C7" w:rsidRPr="003950C7">
                        <w:rPr>
                          <w:rFonts w:ascii="Arial Narrow" w:hAnsi="Arial Narrow"/>
                          <w:b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 w:rsidR="003950C7" w:rsidRPr="003950C7">
                        <w:rPr>
                          <w:rFonts w:ascii="Arial Narrow" w:hAnsi="Arial Narrow"/>
                          <w:b/>
                          <w:color w:val="FFFFFF" w:themeColor="background1"/>
                          <w:sz w:val="56"/>
                          <w:szCs w:val="56"/>
                        </w:rPr>
                        <w:br/>
                        <w:t>GUIDE</w:t>
                      </w:r>
                    </w:p>
                  </w:txbxContent>
                </v:textbox>
              </v:shape>
            </w:pict>
          </mc:Fallback>
        </mc:AlternateContent>
      </w:r>
      <w:r w:rsidR="00A53FA4">
        <w:br w:type="page"/>
      </w:r>
    </w:p>
    <w:bookmarkEnd w:id="0"/>
    <w:bookmarkEnd w:id="1"/>
    <w:tbl>
      <w:tblPr>
        <w:tblStyle w:val="TableGrid"/>
        <w:tblW w:w="1049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8"/>
        <w:gridCol w:w="2706"/>
        <w:gridCol w:w="2466"/>
      </w:tblGrid>
      <w:tr w:rsidR="006B215E" w14:paraId="335FDABB" w14:textId="77777777" w:rsidTr="00AF34B6">
        <w:trPr>
          <w:trHeight w:val="2154"/>
        </w:trPr>
        <w:tc>
          <w:tcPr>
            <w:tcW w:w="5318" w:type="dxa"/>
          </w:tcPr>
          <w:p w14:paraId="13F94F12" w14:textId="0D8B048B" w:rsidR="00527BC3" w:rsidRPr="008518AB" w:rsidRDefault="00527BC3" w:rsidP="00920251">
            <w:pPr>
              <w:pStyle w:val="HeadersBlueBars"/>
              <w:rPr>
                <w:sz w:val="20"/>
                <w:szCs w:val="20"/>
              </w:rPr>
            </w:pPr>
            <w:r w:rsidRPr="008518AB">
              <w:rPr>
                <w:sz w:val="20"/>
                <w:szCs w:val="20"/>
              </w:rPr>
              <w:lastRenderedPageBreak/>
              <w:br w:type="page"/>
              <w:t xml:space="preserve"> USING THE APP</w:t>
            </w:r>
          </w:p>
          <w:p w14:paraId="659F1778" w14:textId="77777777" w:rsidR="00527BC3" w:rsidRPr="008518AB" w:rsidRDefault="00527BC3" w:rsidP="007C0EDC">
            <w:pPr>
              <w:pStyle w:val="BulletLists"/>
              <w:spacing w:before="0" w:line="240" w:lineRule="auto"/>
            </w:pPr>
            <w:r w:rsidRPr="008518AB">
              <w:t>Open the app using your Mobile Phone</w:t>
            </w:r>
          </w:p>
          <w:p w14:paraId="370E50B0" w14:textId="32DA1D02" w:rsidR="00527BC3" w:rsidRPr="008518AB" w:rsidRDefault="00AB610D" w:rsidP="00AB610D">
            <w:pPr>
              <w:pStyle w:val="BulletLists"/>
              <w:numPr>
                <w:ilvl w:val="0"/>
                <w:numId w:val="0"/>
              </w:numPr>
              <w:spacing w:before="0" w:line="240" w:lineRule="auto"/>
            </w:pPr>
            <w:r>
              <w:t xml:space="preserve">    </w:t>
            </w:r>
            <w:r w:rsidR="008D373A">
              <w:t>o</w:t>
            </w:r>
            <w:r w:rsidR="00527BC3" w:rsidRPr="008518AB">
              <w:t>r</w:t>
            </w:r>
          </w:p>
          <w:p w14:paraId="458DD3A5" w14:textId="07AB1EA1" w:rsidR="00527BC3" w:rsidRPr="008518AB" w:rsidRDefault="00527BC3" w:rsidP="007C0EDC">
            <w:pPr>
              <w:pStyle w:val="BulletLists"/>
              <w:spacing w:before="0" w:line="240" w:lineRule="auto"/>
              <w:rPr>
                <w:rStyle w:val="Hyperlink"/>
                <w:color w:val="545454" w:themeColor="text1" w:themeTint="BF"/>
                <w:spacing w:val="0"/>
                <w:u w:val="none"/>
              </w:rPr>
            </w:pPr>
            <w:r w:rsidRPr="008518AB">
              <w:t xml:space="preserve">Browser: </w:t>
            </w:r>
            <w:hyperlink r:id="rId11" w:history="1">
              <w:r w:rsidRPr="008518AB">
                <w:rPr>
                  <w:rStyle w:val="Hyperlink"/>
                  <w:spacing w:val="0"/>
                </w:rPr>
                <w:t>https://control.arrb.com.au</w:t>
              </w:r>
            </w:hyperlink>
          </w:p>
          <w:p w14:paraId="5B5DD846" w14:textId="77777777" w:rsidR="00527BC3" w:rsidRPr="008518AB" w:rsidRDefault="00527BC3" w:rsidP="00527BC3">
            <w:pPr>
              <w:pStyle w:val="BulletLists"/>
              <w:numPr>
                <w:ilvl w:val="0"/>
                <w:numId w:val="0"/>
              </w:numPr>
              <w:spacing w:line="240" w:lineRule="auto"/>
              <w:ind w:left="227"/>
            </w:pPr>
          </w:p>
          <w:p w14:paraId="32CFE16A" w14:textId="5A5ACB52" w:rsidR="00527BC3" w:rsidRPr="008518AB" w:rsidRDefault="00527BC3" w:rsidP="00EA72D6">
            <w:pPr>
              <w:pStyle w:val="Caption"/>
              <w:ind w:left="0"/>
            </w:pPr>
            <w:r w:rsidRPr="008518AB">
              <w:rPr>
                <w:i/>
              </w:rPr>
              <w:t>Note:</w:t>
            </w:r>
            <w:r w:rsidRPr="008518AB">
              <w:rPr>
                <w:b w:val="0"/>
                <w:i/>
              </w:rPr>
              <w:t xml:space="preserve"> When logging in for the first time, enter your ARRB email address and password.  Select “Keep me signed in”</w:t>
            </w:r>
          </w:p>
        </w:tc>
        <w:tc>
          <w:tcPr>
            <w:tcW w:w="2706" w:type="dxa"/>
          </w:tcPr>
          <w:p w14:paraId="6C077B11" w14:textId="3213E42C" w:rsidR="00527BC3" w:rsidRDefault="00527BC3" w:rsidP="00881055">
            <w:pPr>
              <w:pStyle w:val="ListNumbersGrey"/>
              <w:numPr>
                <w:ilvl w:val="0"/>
                <w:numId w:val="0"/>
              </w:numPr>
            </w:pPr>
            <w:r w:rsidRPr="00D52F60">
              <w:rPr>
                <w:b/>
                <w:noProof/>
              </w:rPr>
              <w:drawing>
                <wp:anchor distT="0" distB="0" distL="114300" distR="114300" simplePos="0" relativeHeight="251691008" behindDoc="0" locked="0" layoutInCell="1" allowOverlap="1" wp14:anchorId="40253B7C" wp14:editId="28E1913E">
                  <wp:simplePos x="0" y="0"/>
                  <wp:positionH relativeFrom="column">
                    <wp:posOffset>176439</wp:posOffset>
                  </wp:positionH>
                  <wp:positionV relativeFrom="paragraph">
                    <wp:posOffset>309970</wp:posOffset>
                  </wp:positionV>
                  <wp:extent cx="874206" cy="862902"/>
                  <wp:effectExtent l="76200" t="57150" r="97790" b="12827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4206" cy="86290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66" w:type="dxa"/>
          </w:tcPr>
          <w:p w14:paraId="76093A07" w14:textId="1E4396EE" w:rsidR="00527BC3" w:rsidRDefault="00527BC3" w:rsidP="00881055">
            <w:pPr>
              <w:pStyle w:val="ListNumbersGrey"/>
              <w:numPr>
                <w:ilvl w:val="0"/>
                <w:numId w:val="0"/>
              </w:numPr>
            </w:pPr>
            <w:r w:rsidRPr="00A71E2B">
              <w:rPr>
                <w:noProof/>
              </w:rPr>
              <w:drawing>
                <wp:anchor distT="0" distB="0" distL="114300" distR="114300" simplePos="0" relativeHeight="251692032" behindDoc="1" locked="0" layoutInCell="1" allowOverlap="1" wp14:anchorId="2201F590" wp14:editId="48267191">
                  <wp:simplePos x="0" y="0"/>
                  <wp:positionH relativeFrom="column">
                    <wp:posOffset>95885</wp:posOffset>
                  </wp:positionH>
                  <wp:positionV relativeFrom="paragraph">
                    <wp:posOffset>225425</wp:posOffset>
                  </wp:positionV>
                  <wp:extent cx="1224280" cy="1092835"/>
                  <wp:effectExtent l="95250" t="57150" r="109220" b="126365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280" cy="109283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167FC" w14:paraId="6B358D43" w14:textId="77777777" w:rsidTr="003D0B6A">
        <w:trPr>
          <w:trHeight w:val="1929"/>
        </w:trPr>
        <w:tc>
          <w:tcPr>
            <w:tcW w:w="5318" w:type="dxa"/>
          </w:tcPr>
          <w:p w14:paraId="602D65DE" w14:textId="40A717D0" w:rsidR="00527BC3" w:rsidRPr="008518AB" w:rsidRDefault="00527BC3" w:rsidP="00C5763F">
            <w:pPr>
              <w:pStyle w:val="HeadersBlueBars"/>
              <w:rPr>
                <w:sz w:val="20"/>
                <w:szCs w:val="20"/>
              </w:rPr>
            </w:pPr>
            <w:r w:rsidRPr="008518AB">
              <w:rPr>
                <w:sz w:val="20"/>
                <w:szCs w:val="20"/>
              </w:rPr>
              <w:t xml:space="preserve">BOOKING A </w:t>
            </w:r>
            <w:r w:rsidR="00522441">
              <w:rPr>
                <w:sz w:val="20"/>
                <w:szCs w:val="20"/>
              </w:rPr>
              <w:t>room</w:t>
            </w:r>
          </w:p>
          <w:p w14:paraId="2D55169E" w14:textId="1A611346" w:rsidR="00527BC3" w:rsidRPr="008518AB" w:rsidRDefault="00527BC3" w:rsidP="00C5763F">
            <w:pPr>
              <w:pStyle w:val="BulletLists"/>
              <w:spacing w:before="0" w:line="240" w:lineRule="auto"/>
            </w:pPr>
            <w:r w:rsidRPr="008518AB">
              <w:t>Select the “Book” button</w:t>
            </w:r>
          </w:p>
          <w:p w14:paraId="192D2C37" w14:textId="5B3B85C6" w:rsidR="00527BC3" w:rsidRPr="008518AB" w:rsidRDefault="00527BC3" w:rsidP="00C5763F">
            <w:pPr>
              <w:pStyle w:val="BulletLists"/>
              <w:spacing w:before="0" w:line="240" w:lineRule="auto"/>
            </w:pPr>
            <w:r w:rsidRPr="008518AB">
              <w:t>Fill in the Booking screen as desired</w:t>
            </w:r>
          </w:p>
          <w:p w14:paraId="1587F5B8" w14:textId="0CE1AD61" w:rsidR="00527BC3" w:rsidRPr="008518AB" w:rsidRDefault="00527BC3" w:rsidP="00527BC3">
            <w:pPr>
              <w:pStyle w:val="BulletLists"/>
              <w:numPr>
                <w:ilvl w:val="0"/>
                <w:numId w:val="0"/>
              </w:numPr>
              <w:spacing w:before="0" w:line="240" w:lineRule="auto"/>
              <w:ind w:left="227"/>
            </w:pPr>
          </w:p>
          <w:p w14:paraId="134091BA" w14:textId="400E2A5D" w:rsidR="00527BC3" w:rsidRPr="008518AB" w:rsidRDefault="00527BC3" w:rsidP="00DA5996">
            <w:pPr>
              <w:pStyle w:val="Caption"/>
              <w:ind w:left="0"/>
              <w:rPr>
                <w:b w:val="0"/>
                <w:i/>
              </w:rPr>
            </w:pPr>
            <w:r w:rsidRPr="008518AB">
              <w:rPr>
                <w:i/>
              </w:rPr>
              <w:t>Note:</w:t>
            </w:r>
            <w:r w:rsidRPr="008518AB">
              <w:rPr>
                <w:b w:val="0"/>
                <w:i/>
              </w:rPr>
              <w:t xml:space="preserve"> </w:t>
            </w:r>
            <w:r w:rsidR="00522441">
              <w:rPr>
                <w:b w:val="0"/>
                <w:i/>
              </w:rPr>
              <w:t>Ensure “VC” is NOT selected</w:t>
            </w:r>
            <w:r w:rsidR="006E50AE">
              <w:rPr>
                <w:b w:val="0"/>
                <w:i/>
              </w:rPr>
              <w:t xml:space="preserve"> under Preferences</w:t>
            </w:r>
          </w:p>
          <w:p w14:paraId="7FEF3C36" w14:textId="23269E07" w:rsidR="00527BC3" w:rsidRPr="008D749E" w:rsidRDefault="008D749E" w:rsidP="00DA5996">
            <w:pPr>
              <w:pStyle w:val="Caption"/>
              <w:ind w:left="0"/>
              <w:rPr>
                <w:i/>
              </w:rPr>
            </w:pPr>
            <w:r w:rsidRPr="008D749E">
              <w:rPr>
                <w:i/>
              </w:rPr>
              <w:t xml:space="preserve">Note: </w:t>
            </w:r>
            <w:r w:rsidRPr="008D749E">
              <w:rPr>
                <w:b w:val="0"/>
                <w:i/>
              </w:rPr>
              <w:t>If you book the meeting room via Outlook (without) Skype the same process occurs</w:t>
            </w:r>
          </w:p>
        </w:tc>
        <w:tc>
          <w:tcPr>
            <w:tcW w:w="2706" w:type="dxa"/>
          </w:tcPr>
          <w:p w14:paraId="17E5D5D0" w14:textId="52DA86B6" w:rsidR="00527BC3" w:rsidRDefault="003D0B6A" w:rsidP="00B74ED3">
            <w:pPr>
              <w:pStyle w:val="ListNumbersGrey"/>
              <w:numPr>
                <w:ilvl w:val="0"/>
                <w:numId w:val="0"/>
              </w:numPr>
              <w:jc w:val="center"/>
            </w:pPr>
            <w:r w:rsidRPr="003D0B6A">
              <w:rPr>
                <w:noProof/>
              </w:rPr>
              <w:drawing>
                <wp:anchor distT="0" distB="0" distL="114300" distR="114300" simplePos="0" relativeHeight="251702272" behindDoc="1" locked="0" layoutInCell="1" allowOverlap="1" wp14:anchorId="246ED0CE" wp14:editId="4B85BF02">
                  <wp:simplePos x="0" y="0"/>
                  <wp:positionH relativeFrom="column">
                    <wp:posOffset>343791</wp:posOffset>
                  </wp:positionH>
                  <wp:positionV relativeFrom="paragraph">
                    <wp:posOffset>142504</wp:posOffset>
                  </wp:positionV>
                  <wp:extent cx="950955" cy="1228725"/>
                  <wp:effectExtent l="0" t="0" r="1905" b="0"/>
                  <wp:wrapTight wrapText="bothSides">
                    <wp:wrapPolygon edited="0">
                      <wp:start x="0" y="0"/>
                      <wp:lineTo x="0" y="21098"/>
                      <wp:lineTo x="21210" y="21098"/>
                      <wp:lineTo x="21210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955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466" w:type="dxa"/>
          </w:tcPr>
          <w:p w14:paraId="67483925" w14:textId="3D568F9F" w:rsidR="00527BC3" w:rsidRDefault="00716FB0" w:rsidP="00B74ED3">
            <w:pPr>
              <w:pStyle w:val="ListNumbersGrey"/>
              <w:numPr>
                <w:ilvl w:val="0"/>
                <w:numId w:val="0"/>
              </w:numPr>
              <w:jc w:val="center"/>
            </w:pPr>
            <w:r w:rsidRPr="00716FB0">
              <w:rPr>
                <w:noProof/>
              </w:rPr>
              <w:drawing>
                <wp:anchor distT="0" distB="0" distL="114300" distR="114300" simplePos="0" relativeHeight="251703296" behindDoc="1" locked="0" layoutInCell="1" allowOverlap="1" wp14:anchorId="3CD098F5" wp14:editId="0B03AF62">
                  <wp:simplePos x="0" y="0"/>
                  <wp:positionH relativeFrom="column">
                    <wp:posOffset>74295</wp:posOffset>
                  </wp:positionH>
                  <wp:positionV relativeFrom="paragraph">
                    <wp:posOffset>266964</wp:posOffset>
                  </wp:positionV>
                  <wp:extent cx="1273314" cy="1104405"/>
                  <wp:effectExtent l="0" t="0" r="3175" b="635"/>
                  <wp:wrapTight wrapText="bothSides">
                    <wp:wrapPolygon edited="0">
                      <wp:start x="0" y="0"/>
                      <wp:lineTo x="0" y="21240"/>
                      <wp:lineTo x="21331" y="21240"/>
                      <wp:lineTo x="21331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3314" cy="1104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D373A" w14:paraId="215C0DD3" w14:textId="77777777" w:rsidTr="00AF34B6">
        <w:trPr>
          <w:trHeight w:val="2141"/>
        </w:trPr>
        <w:tc>
          <w:tcPr>
            <w:tcW w:w="5318" w:type="dxa"/>
          </w:tcPr>
          <w:p w14:paraId="4BA22EC3" w14:textId="77777777" w:rsidR="00A924C6" w:rsidRPr="008518AB" w:rsidRDefault="00A924C6" w:rsidP="00A924C6">
            <w:pPr>
              <w:pStyle w:val="HeadersBlueBars"/>
              <w:rPr>
                <w:sz w:val="20"/>
                <w:szCs w:val="20"/>
              </w:rPr>
            </w:pPr>
            <w:r w:rsidRPr="008518AB">
              <w:rPr>
                <w:sz w:val="20"/>
                <w:szCs w:val="20"/>
              </w:rPr>
              <w:t>starting the meeting</w:t>
            </w:r>
          </w:p>
          <w:p w14:paraId="23768A19" w14:textId="02E10BB6" w:rsidR="00F655CD" w:rsidRPr="008518AB" w:rsidRDefault="00F655CD" w:rsidP="00BC7D61">
            <w:pPr>
              <w:pStyle w:val="BulletLists"/>
              <w:spacing w:before="0" w:line="240" w:lineRule="auto"/>
            </w:pPr>
            <w:r w:rsidRPr="008518AB">
              <w:t xml:space="preserve">When you are ready to start your meeting, </w:t>
            </w:r>
            <w:r w:rsidR="006E1F7E" w:rsidRPr="008518AB">
              <w:t>select “Star</w:t>
            </w:r>
            <w:r w:rsidR="00527BC3" w:rsidRPr="008518AB">
              <w:t xml:space="preserve">t” </w:t>
            </w:r>
            <w:r w:rsidR="006E1F7E" w:rsidRPr="008518AB">
              <w:t>from the touch panel</w:t>
            </w:r>
          </w:p>
          <w:p w14:paraId="3B53A58F" w14:textId="68DB4B01" w:rsidR="006E1F7E" w:rsidRDefault="005F40E1" w:rsidP="00BC7D61">
            <w:pPr>
              <w:pStyle w:val="BulletLists"/>
              <w:spacing w:before="0" w:line="240" w:lineRule="auto"/>
            </w:pPr>
            <w:r>
              <w:t>The TV screen will automatically switch to the Wireless Presentation screen</w:t>
            </w:r>
          </w:p>
          <w:p w14:paraId="0C35970E" w14:textId="77777777" w:rsidR="00BC7D61" w:rsidRPr="008518AB" w:rsidRDefault="00BC7D61" w:rsidP="00BC7D61">
            <w:pPr>
              <w:pStyle w:val="BulletLists"/>
              <w:numPr>
                <w:ilvl w:val="0"/>
                <w:numId w:val="0"/>
              </w:numPr>
              <w:spacing w:before="0" w:line="240" w:lineRule="auto"/>
              <w:ind w:left="227"/>
            </w:pPr>
          </w:p>
          <w:p w14:paraId="77A65B02" w14:textId="1DDC1B6C" w:rsidR="00527BC3" w:rsidRPr="008518AB" w:rsidRDefault="00527BC3" w:rsidP="00527BC3">
            <w:pPr>
              <w:pStyle w:val="Caption"/>
              <w:ind w:left="0"/>
              <w:rPr>
                <w:b w:val="0"/>
              </w:rPr>
            </w:pPr>
            <w:r w:rsidRPr="008518AB">
              <w:rPr>
                <w:i/>
              </w:rPr>
              <w:t xml:space="preserve">Note: </w:t>
            </w:r>
            <w:r w:rsidRPr="008518AB">
              <w:rPr>
                <w:b w:val="0"/>
                <w:i/>
              </w:rPr>
              <w:t>If you do not select “Start”</w:t>
            </w:r>
            <w:r w:rsidR="00333B4C" w:rsidRPr="008518AB">
              <w:rPr>
                <w:b w:val="0"/>
                <w:i/>
              </w:rPr>
              <w:t>, the room will cancel the booking after 15 minutes.</w:t>
            </w:r>
          </w:p>
        </w:tc>
        <w:tc>
          <w:tcPr>
            <w:tcW w:w="5172" w:type="dxa"/>
            <w:gridSpan w:val="2"/>
          </w:tcPr>
          <w:p w14:paraId="109AE551" w14:textId="63B938C6" w:rsidR="00A924C6" w:rsidRDefault="00F655CD" w:rsidP="007C63DC">
            <w:pPr>
              <w:pStyle w:val="ListNumbersGrey"/>
              <w:numPr>
                <w:ilvl w:val="0"/>
                <w:numId w:val="0"/>
              </w:numPr>
              <w:jc w:val="center"/>
            </w:pPr>
            <w:r w:rsidRPr="00200CDB">
              <w:rPr>
                <w:b/>
                <w:noProof/>
              </w:rPr>
              <w:drawing>
                <wp:anchor distT="0" distB="0" distL="114300" distR="114300" simplePos="0" relativeHeight="251704320" behindDoc="1" locked="0" layoutInCell="1" allowOverlap="1" wp14:anchorId="53C3E75C" wp14:editId="36BF6D3C">
                  <wp:simplePos x="0" y="0"/>
                  <wp:positionH relativeFrom="column">
                    <wp:posOffset>604520</wp:posOffset>
                  </wp:positionH>
                  <wp:positionV relativeFrom="paragraph">
                    <wp:posOffset>95002</wp:posOffset>
                  </wp:positionV>
                  <wp:extent cx="1927654" cy="1250769"/>
                  <wp:effectExtent l="0" t="0" r="0" b="6985"/>
                  <wp:wrapTight wrapText="bothSides">
                    <wp:wrapPolygon edited="0">
                      <wp:start x="0" y="0"/>
                      <wp:lineTo x="0" y="21392"/>
                      <wp:lineTo x="21351" y="21392"/>
                      <wp:lineTo x="21351" y="0"/>
                      <wp:lineTo x="0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7654" cy="1250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F34B6" w14:paraId="53DC530B" w14:textId="77777777" w:rsidTr="00AF34B6">
        <w:trPr>
          <w:trHeight w:val="1835"/>
        </w:trPr>
        <w:tc>
          <w:tcPr>
            <w:tcW w:w="5318" w:type="dxa"/>
          </w:tcPr>
          <w:p w14:paraId="34D8168D" w14:textId="77777777" w:rsidR="00AF34B6" w:rsidRDefault="00AF34B6" w:rsidP="00F275B2">
            <w:pPr>
              <w:pStyle w:val="HeadersBlueBar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aring your laptop screen</w:t>
            </w:r>
          </w:p>
          <w:p w14:paraId="52C28C3D" w14:textId="77777777" w:rsidR="00AF34B6" w:rsidRDefault="00AF34B6" w:rsidP="00AF34B6">
            <w:pPr>
              <w:pStyle w:val="BulletLists"/>
            </w:pPr>
            <w:r>
              <w:t>From your laptop</w:t>
            </w:r>
            <w:r w:rsidR="00D42DFA">
              <w:t>, open the “</w:t>
            </w:r>
            <w:proofErr w:type="spellStart"/>
            <w:r w:rsidR="00D42DFA">
              <w:t>Share</w:t>
            </w:r>
            <w:r w:rsidR="00F41D80">
              <w:t>Link</w:t>
            </w:r>
            <w:proofErr w:type="spellEnd"/>
            <w:r w:rsidR="00F41D80">
              <w:t>” application</w:t>
            </w:r>
          </w:p>
          <w:p w14:paraId="47920707" w14:textId="77777777" w:rsidR="00D660FE" w:rsidRDefault="00D660FE" w:rsidP="00847A5A">
            <w:pPr>
              <w:pStyle w:val="BulletLists"/>
              <w:spacing w:line="240" w:lineRule="auto"/>
            </w:pPr>
            <w:r>
              <w:t>Select the name of the meeting room that you wish to share your screen with</w:t>
            </w:r>
          </w:p>
          <w:p w14:paraId="25E27252" w14:textId="0FD74129" w:rsidR="00847A5A" w:rsidRPr="008518AB" w:rsidRDefault="00847A5A" w:rsidP="00AF34B6">
            <w:pPr>
              <w:pStyle w:val="BulletLists"/>
            </w:pPr>
            <w:proofErr w:type="gramStart"/>
            <w:r>
              <w:t>Click ”Play</w:t>
            </w:r>
            <w:proofErr w:type="gramEnd"/>
            <w:r>
              <w:t>” to share your screen</w:t>
            </w:r>
          </w:p>
        </w:tc>
        <w:tc>
          <w:tcPr>
            <w:tcW w:w="5172" w:type="dxa"/>
            <w:gridSpan w:val="2"/>
          </w:tcPr>
          <w:p w14:paraId="259157A6" w14:textId="18D627DA" w:rsidR="00AF34B6" w:rsidRDefault="00D660FE" w:rsidP="00D660FE">
            <w:pPr>
              <w:pStyle w:val="ListNumbersGrey"/>
              <w:numPr>
                <w:ilvl w:val="0"/>
                <w:numId w:val="0"/>
              </w:numPr>
              <w:jc w:val="center"/>
              <w:rPr>
                <w:noProof/>
              </w:rPr>
            </w:pPr>
            <w:r w:rsidRPr="00F219DC">
              <w:rPr>
                <w:b/>
                <w:noProof/>
              </w:rPr>
              <w:drawing>
                <wp:anchor distT="0" distB="0" distL="114300" distR="114300" simplePos="0" relativeHeight="251693056" behindDoc="1" locked="0" layoutInCell="1" allowOverlap="1" wp14:anchorId="6AC38E77" wp14:editId="249659D9">
                  <wp:simplePos x="0" y="0"/>
                  <wp:positionH relativeFrom="column">
                    <wp:posOffset>611146</wp:posOffset>
                  </wp:positionH>
                  <wp:positionV relativeFrom="paragraph">
                    <wp:posOffset>136278</wp:posOffset>
                  </wp:positionV>
                  <wp:extent cx="1929740" cy="1039337"/>
                  <wp:effectExtent l="0" t="0" r="0" b="8890"/>
                  <wp:wrapTight wrapText="bothSides">
                    <wp:wrapPolygon edited="0">
                      <wp:start x="0" y="0"/>
                      <wp:lineTo x="0" y="21389"/>
                      <wp:lineTo x="21330" y="21389"/>
                      <wp:lineTo x="21330" y="0"/>
                      <wp:lineTo x="0" y="0"/>
                    </wp:wrapPolygon>
                  </wp:wrapTight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9740" cy="1039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56185" w14:paraId="7705961B" w14:textId="77777777" w:rsidTr="003C2476">
        <w:trPr>
          <w:trHeight w:val="1700"/>
        </w:trPr>
        <w:tc>
          <w:tcPr>
            <w:tcW w:w="5318" w:type="dxa"/>
            <w:vMerge w:val="restart"/>
          </w:tcPr>
          <w:p w14:paraId="73087435" w14:textId="125FEDCE" w:rsidR="00751827" w:rsidRPr="008518AB" w:rsidRDefault="00751827" w:rsidP="00F275B2">
            <w:pPr>
              <w:pStyle w:val="HeadersBlueBars"/>
              <w:rPr>
                <w:sz w:val="20"/>
                <w:szCs w:val="20"/>
              </w:rPr>
            </w:pPr>
            <w:r w:rsidRPr="008518AB">
              <w:rPr>
                <w:sz w:val="20"/>
                <w:szCs w:val="20"/>
              </w:rPr>
              <w:t>accessing</w:t>
            </w:r>
            <w:r w:rsidR="00D74A84">
              <w:rPr>
                <w:sz w:val="20"/>
                <w:szCs w:val="20"/>
              </w:rPr>
              <w:t xml:space="preserve"> room</w:t>
            </w:r>
            <w:r w:rsidRPr="008518AB">
              <w:rPr>
                <w:sz w:val="20"/>
                <w:szCs w:val="20"/>
              </w:rPr>
              <w:t xml:space="preserve"> controls for </w:t>
            </w:r>
            <w:r w:rsidR="00D74A84">
              <w:rPr>
                <w:sz w:val="20"/>
                <w:szCs w:val="20"/>
              </w:rPr>
              <w:t>presentation</w:t>
            </w:r>
          </w:p>
          <w:p w14:paraId="22E44CDB" w14:textId="77777777" w:rsidR="00190B5F" w:rsidRDefault="00751827" w:rsidP="00F275B2">
            <w:pPr>
              <w:pStyle w:val="BulletLists"/>
              <w:spacing w:before="0" w:line="240" w:lineRule="auto"/>
            </w:pPr>
            <w:r w:rsidRPr="008518AB">
              <w:t>From the App</w:t>
            </w:r>
            <w:r w:rsidR="00190B5F">
              <w:t>:</w:t>
            </w:r>
            <w:r w:rsidRPr="008518AB">
              <w:t xml:space="preserve"> </w:t>
            </w:r>
          </w:p>
          <w:p w14:paraId="6B2A5FEE" w14:textId="7CFB65BA" w:rsidR="00751827" w:rsidRDefault="00751827" w:rsidP="007C72DB">
            <w:pPr>
              <w:pStyle w:val="ListBullet2"/>
              <w:numPr>
                <w:ilvl w:val="1"/>
                <w:numId w:val="17"/>
              </w:numPr>
            </w:pPr>
            <w:r w:rsidRPr="008518AB">
              <w:t>Select “Spaces</w:t>
            </w:r>
            <w:r>
              <w:t>”</w:t>
            </w:r>
          </w:p>
          <w:p w14:paraId="10EF1331" w14:textId="194B6B89" w:rsidR="00AF3B9C" w:rsidRDefault="00751827" w:rsidP="007C72DB">
            <w:pPr>
              <w:pStyle w:val="ListBullet2"/>
              <w:numPr>
                <w:ilvl w:val="1"/>
                <w:numId w:val="17"/>
              </w:numPr>
            </w:pPr>
            <w:r w:rsidRPr="008518AB">
              <w:t>Search for the desired room</w:t>
            </w:r>
          </w:p>
          <w:p w14:paraId="43638E64" w14:textId="7D6924F5" w:rsidR="00751827" w:rsidRDefault="00751827" w:rsidP="007C72DB">
            <w:pPr>
              <w:pStyle w:val="ListBullet2"/>
              <w:numPr>
                <w:ilvl w:val="1"/>
                <w:numId w:val="17"/>
              </w:numPr>
            </w:pPr>
            <w:r w:rsidRPr="008518AB">
              <w:t>Select “Control”</w:t>
            </w:r>
          </w:p>
          <w:p w14:paraId="638B105F" w14:textId="2582715E" w:rsidR="00751827" w:rsidRPr="00C1182A" w:rsidRDefault="00751827" w:rsidP="00C1182A">
            <w:pPr>
              <w:pStyle w:val="ListBullet"/>
            </w:pPr>
            <w:r>
              <w:t>Select “</w:t>
            </w:r>
            <w:r w:rsidR="00D74A84">
              <w:t>Presentation</w:t>
            </w:r>
            <w:r w:rsidR="00AF3B9C">
              <w:t>”</w:t>
            </w:r>
          </w:p>
        </w:tc>
        <w:tc>
          <w:tcPr>
            <w:tcW w:w="2706" w:type="dxa"/>
          </w:tcPr>
          <w:p w14:paraId="68FFF99B" w14:textId="77B37CA2" w:rsidR="00751827" w:rsidRDefault="00751827" w:rsidP="00467612">
            <w:pPr>
              <w:pStyle w:val="ListNumbersGrey"/>
              <w:numPr>
                <w:ilvl w:val="0"/>
                <w:numId w:val="0"/>
              </w:numPr>
              <w:spacing w:after="0" w:line="240" w:lineRule="auto"/>
              <w:jc w:val="center"/>
            </w:pPr>
            <w:r w:rsidRPr="00815002">
              <w:rPr>
                <w:noProof/>
              </w:rPr>
              <w:drawing>
                <wp:anchor distT="0" distB="0" distL="114300" distR="114300" simplePos="0" relativeHeight="251694080" behindDoc="1" locked="0" layoutInCell="1" allowOverlap="1" wp14:anchorId="3BC14352" wp14:editId="217C2F9B">
                  <wp:simplePos x="0" y="0"/>
                  <wp:positionH relativeFrom="column">
                    <wp:posOffset>343535</wp:posOffset>
                  </wp:positionH>
                  <wp:positionV relativeFrom="paragraph">
                    <wp:posOffset>97498</wp:posOffset>
                  </wp:positionV>
                  <wp:extent cx="816610" cy="995680"/>
                  <wp:effectExtent l="0" t="0" r="2540" b="0"/>
                  <wp:wrapTight wrapText="bothSides">
                    <wp:wrapPolygon edited="0">
                      <wp:start x="0" y="0"/>
                      <wp:lineTo x="0" y="21077"/>
                      <wp:lineTo x="21163" y="21077"/>
                      <wp:lineTo x="21163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610" cy="995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66" w:type="dxa"/>
          </w:tcPr>
          <w:p w14:paraId="3F179B21" w14:textId="42F84667" w:rsidR="00751827" w:rsidRDefault="00751827" w:rsidP="00467612">
            <w:pPr>
              <w:pStyle w:val="ListNumbersGrey"/>
              <w:numPr>
                <w:ilvl w:val="0"/>
                <w:numId w:val="0"/>
              </w:num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95104" behindDoc="1" locked="0" layoutInCell="1" allowOverlap="1" wp14:anchorId="49B1B635" wp14:editId="163A7D8E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90005</wp:posOffset>
                  </wp:positionV>
                  <wp:extent cx="1425524" cy="996043"/>
                  <wp:effectExtent l="0" t="0" r="3810" b="0"/>
                  <wp:wrapTight wrapText="bothSides">
                    <wp:wrapPolygon edited="0">
                      <wp:start x="0" y="0"/>
                      <wp:lineTo x="0" y="21077"/>
                      <wp:lineTo x="21369" y="21077"/>
                      <wp:lineTo x="21369" y="0"/>
                      <wp:lineTo x="0" y="0"/>
                    </wp:wrapPolygon>
                  </wp:wrapTight>
                  <wp:docPr id="4" name="Picture 4" descr="cid:b47b55e3-bb19-4f26-a5c0-7e087aec238f@ausprd01.prod.outlook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b47b55e3-bb19-4f26-a5c0-7e087aec238f@ausprd01.prod.outlook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r:link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5524" cy="996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D2FD1" w14:paraId="4C908EBB" w14:textId="77777777" w:rsidTr="008D789E">
        <w:trPr>
          <w:trHeight w:val="1129"/>
        </w:trPr>
        <w:tc>
          <w:tcPr>
            <w:tcW w:w="5318" w:type="dxa"/>
            <w:vMerge/>
          </w:tcPr>
          <w:p w14:paraId="32ED8F78" w14:textId="77777777" w:rsidR="00BD2FD1" w:rsidRDefault="00BD2FD1" w:rsidP="00881055">
            <w:pPr>
              <w:pStyle w:val="ListNumbersGrey"/>
              <w:numPr>
                <w:ilvl w:val="0"/>
                <w:numId w:val="0"/>
              </w:numPr>
            </w:pPr>
          </w:p>
        </w:tc>
        <w:tc>
          <w:tcPr>
            <w:tcW w:w="5172" w:type="dxa"/>
            <w:gridSpan w:val="2"/>
          </w:tcPr>
          <w:p w14:paraId="19437948" w14:textId="529BB080" w:rsidR="00BD2FD1" w:rsidRDefault="00A07F46" w:rsidP="00B74ED3">
            <w:pPr>
              <w:pStyle w:val="ListNumbersGrey"/>
              <w:numPr>
                <w:ilvl w:val="0"/>
                <w:numId w:val="0"/>
              </w:numPr>
              <w:jc w:val="center"/>
            </w:pPr>
            <w:r w:rsidRPr="00B74ED3">
              <w:rPr>
                <w:noProof/>
              </w:rPr>
              <w:drawing>
                <wp:anchor distT="0" distB="0" distL="114300" distR="114300" simplePos="0" relativeHeight="251699200" behindDoc="1" locked="0" layoutInCell="1" allowOverlap="1" wp14:anchorId="0A6EB15D" wp14:editId="1FB7BAD0">
                  <wp:simplePos x="0" y="0"/>
                  <wp:positionH relativeFrom="column">
                    <wp:posOffset>842010</wp:posOffset>
                  </wp:positionH>
                  <wp:positionV relativeFrom="paragraph">
                    <wp:posOffset>26035</wp:posOffset>
                  </wp:positionV>
                  <wp:extent cx="973455" cy="683895"/>
                  <wp:effectExtent l="0" t="0" r="0" b="1905"/>
                  <wp:wrapTight wrapText="bothSides">
                    <wp:wrapPolygon edited="0">
                      <wp:start x="0" y="0"/>
                      <wp:lineTo x="0" y="21058"/>
                      <wp:lineTo x="21135" y="21058"/>
                      <wp:lineTo x="21135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3455" cy="68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73BAD" w14:paraId="4B3C8E54" w14:textId="77777777" w:rsidTr="00547D98">
        <w:trPr>
          <w:trHeight w:val="1372"/>
        </w:trPr>
        <w:tc>
          <w:tcPr>
            <w:tcW w:w="5318" w:type="dxa"/>
          </w:tcPr>
          <w:p w14:paraId="6B269082" w14:textId="77777777" w:rsidR="00F73BAD" w:rsidRDefault="00F73BAD" w:rsidP="003D2A1E">
            <w:pPr>
              <w:pStyle w:val="HeadersBlueBars"/>
            </w:pPr>
            <w:r>
              <w:t>ending the meeting</w:t>
            </w:r>
          </w:p>
          <w:p w14:paraId="60C07206" w14:textId="137AA733" w:rsidR="00F73BAD" w:rsidRDefault="00F73BAD" w:rsidP="003D2A1E">
            <w:pPr>
              <w:pStyle w:val="BulletLists"/>
            </w:pPr>
            <w:r>
              <w:t>When your meeting is finished, select “End Meeting”</w:t>
            </w:r>
          </w:p>
        </w:tc>
        <w:tc>
          <w:tcPr>
            <w:tcW w:w="5172" w:type="dxa"/>
            <w:gridSpan w:val="2"/>
          </w:tcPr>
          <w:p w14:paraId="16DD84CE" w14:textId="39CF1257" w:rsidR="00F73BAD" w:rsidRPr="000E7085" w:rsidRDefault="00F73BAD" w:rsidP="00F6268C">
            <w:pPr>
              <w:ind w:firstLine="720"/>
              <w:jc w:val="left"/>
            </w:pPr>
            <w:r w:rsidRPr="006B215E">
              <w:rPr>
                <w:noProof/>
              </w:rPr>
              <w:drawing>
                <wp:anchor distT="0" distB="0" distL="114300" distR="114300" simplePos="0" relativeHeight="251701248" behindDoc="1" locked="0" layoutInCell="1" allowOverlap="1" wp14:anchorId="7AAB6F72" wp14:editId="49417552">
                  <wp:simplePos x="0" y="0"/>
                  <wp:positionH relativeFrom="column">
                    <wp:posOffset>996950</wp:posOffset>
                  </wp:positionH>
                  <wp:positionV relativeFrom="paragraph">
                    <wp:posOffset>85725</wp:posOffset>
                  </wp:positionV>
                  <wp:extent cx="1064260" cy="1235075"/>
                  <wp:effectExtent l="0" t="0" r="2540" b="3175"/>
                  <wp:wrapTight wrapText="bothSides">
                    <wp:wrapPolygon edited="0">
                      <wp:start x="0" y="0"/>
                      <wp:lineTo x="0" y="21322"/>
                      <wp:lineTo x="21265" y="21322"/>
                      <wp:lineTo x="21265" y="0"/>
                      <wp:lineTo x="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4260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3CF6B11" w14:textId="77777777" w:rsidR="00B52B9C" w:rsidRPr="00652BA5" w:rsidRDefault="00B52B9C" w:rsidP="00652BA5">
      <w:pPr>
        <w:pStyle w:val="ListNumbersGrey"/>
        <w:numPr>
          <w:ilvl w:val="0"/>
          <w:numId w:val="0"/>
        </w:numPr>
        <w:rPr>
          <w:sz w:val="2"/>
          <w:szCs w:val="2"/>
        </w:rPr>
      </w:pPr>
    </w:p>
    <w:sectPr w:rsidR="00B52B9C" w:rsidRPr="00652BA5" w:rsidSect="00652BA5">
      <w:headerReference w:type="default" r:id="rId23"/>
      <w:footerReference w:type="default" r:id="rId24"/>
      <w:headerReference w:type="first" r:id="rId25"/>
      <w:pgSz w:w="11906" w:h="16838"/>
      <w:pgMar w:top="93" w:right="720" w:bottom="720" w:left="720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AD94D" w14:textId="77777777" w:rsidR="00935D8F" w:rsidRDefault="00935D8F" w:rsidP="00A05394">
      <w:r>
        <w:separator/>
      </w:r>
    </w:p>
  </w:endnote>
  <w:endnote w:type="continuationSeparator" w:id="0">
    <w:p w14:paraId="413D552E" w14:textId="77777777" w:rsidR="00935D8F" w:rsidRDefault="00935D8F" w:rsidP="00A05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74" w:type="pct"/>
      <w:tblInd w:w="-142" w:type="dxa"/>
      <w:tblBorders>
        <w:top w:val="dotted" w:sz="4" w:space="0" w:color="00A1DE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524"/>
      <w:gridCol w:w="2097"/>
    </w:tblGrid>
    <w:tr w:rsidR="00652BA5" w:rsidRPr="003C1012" w14:paraId="0563219A" w14:textId="77777777" w:rsidTr="00D231B1">
      <w:tc>
        <w:tcPr>
          <w:tcW w:w="4013" w:type="pct"/>
          <w:vAlign w:val="bottom"/>
        </w:tcPr>
        <w:p w14:paraId="122C6BC0" w14:textId="01BD1936" w:rsidR="00652BA5" w:rsidRPr="00247765" w:rsidRDefault="00652BA5" w:rsidP="00652BA5">
          <w:pPr>
            <w:pStyle w:val="Footerdoctitle"/>
            <w:spacing w:after="0"/>
          </w:pPr>
          <w:r w:rsidRPr="003C1012">
            <w:br/>
          </w:r>
          <w:r w:rsidRPr="00247765">
            <w:t xml:space="preserve">IT USER GUIDE </w:t>
          </w:r>
          <w:r w:rsidRPr="00247765">
            <w:br/>
          </w:r>
          <w:r w:rsidR="00253D92">
            <w:t>Wireless Presentations</w:t>
          </w:r>
          <w:r w:rsidRPr="00247765">
            <w:t xml:space="preserve"> – 2018</w:t>
          </w:r>
        </w:p>
      </w:tc>
      <w:tc>
        <w:tcPr>
          <w:tcW w:w="987" w:type="pct"/>
          <w:vAlign w:val="bottom"/>
        </w:tcPr>
        <w:p w14:paraId="4D2E5441" w14:textId="77777777" w:rsidR="00652BA5" w:rsidRPr="00247765" w:rsidRDefault="00652BA5" w:rsidP="00652BA5">
          <w:pPr>
            <w:pStyle w:val="Footerpgnumber"/>
            <w:spacing w:after="0"/>
          </w:pPr>
          <w:r w:rsidRPr="00247765">
            <w:t xml:space="preserve"> Page </w:t>
          </w:r>
          <w:r w:rsidRPr="00247765">
            <w:fldChar w:fldCharType="begin"/>
          </w:r>
          <w:r w:rsidRPr="00247765">
            <w:instrText xml:space="preserve"> PAGE  \* Arabic  \* MERGEFORMAT </w:instrText>
          </w:r>
          <w:r w:rsidRPr="00247765">
            <w:fldChar w:fldCharType="separate"/>
          </w:r>
          <w:r>
            <w:t>1</w:t>
          </w:r>
          <w:r w:rsidRPr="00247765">
            <w:fldChar w:fldCharType="end"/>
          </w:r>
          <w:r w:rsidRPr="00247765">
            <w:t xml:space="preserve"> of </w:t>
          </w:r>
          <w:fldSimple w:instr=" NUMPAGES  \* Arabic  \* MERGEFORMAT ">
            <w:r>
              <w:t>7</w:t>
            </w:r>
          </w:fldSimple>
        </w:p>
      </w:tc>
    </w:tr>
  </w:tbl>
  <w:p w14:paraId="2050E468" w14:textId="77777777" w:rsidR="00856D2D" w:rsidRDefault="00856D2D" w:rsidP="00652BA5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FE9B5" w14:textId="77777777" w:rsidR="00935D8F" w:rsidRDefault="00935D8F" w:rsidP="00A05394">
      <w:r>
        <w:separator/>
      </w:r>
    </w:p>
  </w:footnote>
  <w:footnote w:type="continuationSeparator" w:id="0">
    <w:p w14:paraId="27F9C508" w14:textId="77777777" w:rsidR="00935D8F" w:rsidRDefault="00935D8F" w:rsidP="00A053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7DCE5" w14:textId="77777777" w:rsidR="00CF5C8E" w:rsidRDefault="00CF5C8E" w:rsidP="00CF5C8E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785"/>
      </w:tabs>
      <w:rPr>
        <w:rStyle w:val="Heading2Char"/>
        <w:sz w:val="16"/>
        <w:szCs w:val="16"/>
      </w:rPr>
    </w:pPr>
    <w:r>
      <w:rPr>
        <w:noProof/>
      </w:rPr>
      <w:drawing>
        <wp:anchor distT="0" distB="0" distL="114300" distR="114300" simplePos="0" relativeHeight="251670528" behindDoc="0" locked="0" layoutInCell="1" allowOverlap="1" wp14:anchorId="75AAA2CD" wp14:editId="5455D756">
          <wp:simplePos x="0" y="0"/>
          <wp:positionH relativeFrom="column">
            <wp:posOffset>-78852</wp:posOffset>
          </wp:positionH>
          <wp:positionV relativeFrom="paragraph">
            <wp:posOffset>241998</wp:posOffset>
          </wp:positionV>
          <wp:extent cx="1466850" cy="350520"/>
          <wp:effectExtent l="0" t="0" r="0" b="0"/>
          <wp:wrapThrough wrapText="bothSides">
            <wp:wrapPolygon edited="0">
              <wp:start x="7294" y="0"/>
              <wp:lineTo x="0" y="4696"/>
              <wp:lineTo x="0" y="16435"/>
              <wp:lineTo x="561" y="19957"/>
              <wp:lineTo x="8977" y="19957"/>
              <wp:lineTo x="10379" y="19957"/>
              <wp:lineTo x="17392" y="19957"/>
              <wp:lineTo x="17112" y="18783"/>
              <wp:lineTo x="20758" y="9391"/>
              <wp:lineTo x="19917" y="5870"/>
              <wp:lineTo x="9257" y="0"/>
              <wp:lineTo x="7294" y="0"/>
            </wp:wrapPolygon>
          </wp:wrapThrough>
          <wp:docPr id="1289563724" name="Picture 12895637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89" t="19232" b="16657"/>
                  <a:stretch/>
                </pic:blipFill>
                <pic:spPr bwMode="auto">
                  <a:xfrm>
                    <a:off x="0" y="0"/>
                    <a:ext cx="1466850" cy="350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9C3EC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7016575A" wp14:editId="1C3FB7BB">
              <wp:simplePos x="0" y="0"/>
              <wp:positionH relativeFrom="column">
                <wp:posOffset>5170487</wp:posOffset>
              </wp:positionH>
              <wp:positionV relativeFrom="paragraph">
                <wp:posOffset>5166678</wp:posOffset>
              </wp:positionV>
              <wp:extent cx="2850515" cy="2794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2850515" cy="279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9F2578D" w14:textId="5A2BC7E0" w:rsidR="009C3EC1" w:rsidRPr="00815BF7" w:rsidRDefault="009C3EC1" w:rsidP="009C3EC1">
                          <w:pPr>
                            <w:pStyle w:val="Subtitle"/>
                            <w:rPr>
                              <w:rStyle w:val="SubtleEmphasi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16575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left:0;text-align:left;margin-left:407.1pt;margin-top:406.85pt;width:224.45pt;height:22pt;rotation:90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" filled="f" stroked="f" strokeweight=".5pt">
              <v:textbox>
                <w:txbxContent>
                  <w:p w14:paraId="79F2578D" w14:textId="5A2BC7E0" w:rsidR="009C3EC1" w:rsidRPr="00815BF7" w:rsidRDefault="009C3EC1" w:rsidP="009C3EC1">
                    <w:pPr>
                      <w:pStyle w:val="Subtitle"/>
                      <w:rPr>
                        <w:rStyle w:val="SubtleEmphasis"/>
                      </w:rPr>
                    </w:pPr>
                  </w:p>
                </w:txbxContent>
              </v:textbox>
            </v:shape>
          </w:pict>
        </mc:Fallback>
      </mc:AlternateContent>
    </w:r>
    <w:r w:rsidR="000B7142">
      <w:rPr>
        <w:rStyle w:val="Heading2Char"/>
      </w:rPr>
      <w:tab/>
    </w:r>
    <w:r w:rsidR="000B7142">
      <w:rPr>
        <w:rStyle w:val="Heading2Char"/>
      </w:rPr>
      <w:tab/>
    </w:r>
  </w:p>
  <w:p w14:paraId="6727E599" w14:textId="40843B04" w:rsidR="00426426" w:rsidRDefault="00856D2D" w:rsidP="00CF5C8E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785"/>
      </w:tabs>
      <w:rPr>
        <w:rStyle w:val="Heading2Char"/>
        <w:sz w:val="16"/>
        <w:szCs w:val="16"/>
      </w:rPr>
    </w:pPr>
    <w:r>
      <w:rPr>
        <w:rStyle w:val="Heading2Char"/>
        <w:sz w:val="32"/>
        <w:szCs w:val="32"/>
      </w:rPr>
      <w:tab/>
    </w:r>
    <w:r w:rsidR="00253D92">
      <w:rPr>
        <w:rStyle w:val="Heading2Char"/>
        <w:sz w:val="32"/>
        <w:szCs w:val="32"/>
      </w:rPr>
      <w:t>WIRELESS PRESENTATIONS</w:t>
    </w:r>
  </w:p>
  <w:p w14:paraId="28864AB9" w14:textId="09FA20F8" w:rsidR="0079640C" w:rsidRDefault="00652BA5" w:rsidP="001668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785"/>
      </w:tabs>
      <w:rPr>
        <w:rStyle w:val="Heading2Char"/>
      </w:rPr>
    </w:pPr>
    <w:r w:rsidRPr="0016687F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5BB80B" wp14:editId="5BDB69EB">
              <wp:simplePos x="0" y="0"/>
              <wp:positionH relativeFrom="column">
                <wp:posOffset>-76200</wp:posOffset>
              </wp:positionH>
              <wp:positionV relativeFrom="paragraph">
                <wp:posOffset>135890</wp:posOffset>
              </wp:positionV>
              <wp:extent cx="665797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2"/>
                        </a:solidFill>
                        <a:prstDash val="sysDot"/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4D41A0C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pt,10.7pt" to="518.2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" strokecolor="#00a1de [3215]" strokeweight="1.5pt">
              <v:stroke dashstyle="1 1"/>
            </v:line>
          </w:pict>
        </mc:Fallback>
      </mc:AlternateContent>
    </w:r>
    <w:r w:rsidR="00F61CBF" w:rsidRPr="0016687F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17311BB7" wp14:editId="2FF52577">
              <wp:simplePos x="0" y="0"/>
              <wp:positionH relativeFrom="column">
                <wp:posOffset>-1769429</wp:posOffset>
              </wp:positionH>
              <wp:positionV relativeFrom="paragraph">
                <wp:posOffset>3767773</wp:posOffset>
              </wp:positionV>
              <wp:extent cx="2850515" cy="2794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>
                        <a:off x="0" y="0"/>
                        <a:ext cx="2850515" cy="2794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BC3CBD4" w14:textId="77777777" w:rsidR="00C6461A" w:rsidRPr="00815BF7" w:rsidRDefault="00C6461A" w:rsidP="00C6461A">
                          <w:pPr>
                            <w:pStyle w:val="Subtitle"/>
                          </w:pPr>
                          <w:r w:rsidRPr="00815BF7">
                            <w:t>ARRB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311BB7" id="Text Box 2" o:spid="_x0000_s1029" type="#_x0000_t202" style="position:absolute;left:0;text-align:left;margin-left:-139.35pt;margin-top:296.7pt;width:224.45pt;height:22pt;rotation:90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" filled="f" stroked="f" strokeweight=".5pt">
              <v:textbox>
                <w:txbxContent>
                  <w:p w14:paraId="7BC3CBD4" w14:textId="77777777" w:rsidR="00C6461A" w:rsidRPr="00815BF7" w:rsidRDefault="00C6461A" w:rsidP="00C6461A">
                    <w:pPr>
                      <w:pStyle w:val="Subtitle"/>
                    </w:pPr>
                    <w:r w:rsidRPr="00815BF7">
                      <w:t>ARRB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DD098" w14:textId="4234D9EB" w:rsidR="00CE1355" w:rsidRPr="00CE1355" w:rsidRDefault="0047192D" w:rsidP="00CE1355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629CF98C" wp14:editId="73776256">
          <wp:simplePos x="0" y="0"/>
          <wp:positionH relativeFrom="column">
            <wp:posOffset>-4898390</wp:posOffset>
          </wp:positionH>
          <wp:positionV relativeFrom="paragraph">
            <wp:posOffset>-3810</wp:posOffset>
          </wp:positionV>
          <wp:extent cx="17500209" cy="10913131"/>
          <wp:effectExtent l="0" t="0" r="6985" b="2540"/>
          <wp:wrapNone/>
          <wp:docPr id="1289563725" name="Picture 12895637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500209" cy="109131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1355">
      <w:rPr>
        <w:noProof/>
        <w:color w:val="8B8D8E" w:themeColor="background2"/>
      </w:rPr>
      <w:drawing>
        <wp:inline distT="0" distB="0" distL="0" distR="0" wp14:anchorId="29025577" wp14:editId="0E96D77B">
          <wp:extent cx="3683144" cy="1280007"/>
          <wp:effectExtent l="0" t="0" r="0" b="0"/>
          <wp:docPr id="1289563726" name="Picture 12895637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683144" cy="12800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46E33"/>
    <w:multiLevelType w:val="hybridMultilevel"/>
    <w:tmpl w:val="CB6450DE"/>
    <w:lvl w:ilvl="0" w:tplc="8C9E0C08">
      <w:start w:val="1"/>
      <w:numFmt w:val="lowerLetter"/>
      <w:pStyle w:val="AlphaList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A1DE" w:themeColor="text2"/>
        <w:sz w:val="20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60D"/>
    <w:multiLevelType w:val="multilevel"/>
    <w:tmpl w:val="E004928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AB24F37"/>
    <w:multiLevelType w:val="multilevel"/>
    <w:tmpl w:val="A8B475F2"/>
    <w:lvl w:ilvl="0">
      <w:start w:val="1"/>
      <w:numFmt w:val="bullet"/>
      <w:pStyle w:val="ListBullet"/>
      <w:lvlText w:val=""/>
      <w:lvlJc w:val="left"/>
      <w:pPr>
        <w:ind w:left="227" w:hanging="227"/>
      </w:pPr>
      <w:rPr>
        <w:rFonts w:ascii="Symbol" w:hAnsi="Symbol" w:hint="default"/>
        <w:color w:val="00A1DE"/>
      </w:rPr>
    </w:lvl>
    <w:lvl w:ilvl="1">
      <w:start w:val="1"/>
      <w:numFmt w:val="bullet"/>
      <w:pStyle w:val="ListBullet2"/>
      <w:lvlText w:val=""/>
      <w:lvlJc w:val="left"/>
      <w:pPr>
        <w:ind w:left="454" w:hanging="227"/>
      </w:pPr>
      <w:rPr>
        <w:rFonts w:ascii="Symbol" w:hAnsi="Symbol" w:hint="default"/>
        <w:b/>
        <w:i w:val="0"/>
        <w:color w:val="00A1DE"/>
      </w:rPr>
    </w:lvl>
    <w:lvl w:ilvl="2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abstractNum w:abstractNumId="3" w15:restartNumberingAfterBreak="0">
    <w:nsid w:val="202E43E5"/>
    <w:multiLevelType w:val="hybridMultilevel"/>
    <w:tmpl w:val="CEDED1D2"/>
    <w:lvl w:ilvl="0" w:tplc="14B4BD88">
      <w:start w:val="1"/>
      <w:numFmt w:val="decimal"/>
      <w:pStyle w:val="ListNumbersBlue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475F2C"/>
    <w:multiLevelType w:val="hybridMultilevel"/>
    <w:tmpl w:val="508ECFCE"/>
    <w:lvl w:ilvl="0" w:tplc="4D2AB8BA">
      <w:start w:val="1"/>
      <w:numFmt w:val="decimal"/>
      <w:pStyle w:val="ListNumbersGrey"/>
      <w:lvlText w:val="%1."/>
      <w:lvlJc w:val="left"/>
      <w:pPr>
        <w:ind w:left="578" w:hanging="360"/>
      </w:pPr>
      <w:rPr>
        <w:rFonts w:ascii="Arial" w:hAnsi="Arial" w:hint="default"/>
        <w:b w:val="0"/>
        <w:i w:val="0"/>
        <w:color w:val="00A1DE" w:themeColor="text2"/>
        <w:sz w:val="20"/>
      </w:rPr>
    </w:lvl>
    <w:lvl w:ilvl="1" w:tplc="4E6A9A06" w:tentative="1">
      <w:start w:val="1"/>
      <w:numFmt w:val="lowerLetter"/>
      <w:lvlText w:val="%2."/>
      <w:lvlJc w:val="left"/>
      <w:pPr>
        <w:ind w:left="1298" w:hanging="360"/>
      </w:pPr>
    </w:lvl>
    <w:lvl w:ilvl="2" w:tplc="5BDA3DEC" w:tentative="1">
      <w:start w:val="1"/>
      <w:numFmt w:val="lowerRoman"/>
      <w:lvlText w:val="%3."/>
      <w:lvlJc w:val="right"/>
      <w:pPr>
        <w:ind w:left="2018" w:hanging="180"/>
      </w:pPr>
    </w:lvl>
    <w:lvl w:ilvl="3" w:tplc="E9A4D76C" w:tentative="1">
      <w:start w:val="1"/>
      <w:numFmt w:val="decimal"/>
      <w:lvlText w:val="%4."/>
      <w:lvlJc w:val="left"/>
      <w:pPr>
        <w:ind w:left="2738" w:hanging="360"/>
      </w:pPr>
    </w:lvl>
    <w:lvl w:ilvl="4" w:tplc="F71EE4BE" w:tentative="1">
      <w:start w:val="1"/>
      <w:numFmt w:val="lowerLetter"/>
      <w:lvlText w:val="%5."/>
      <w:lvlJc w:val="left"/>
      <w:pPr>
        <w:ind w:left="3458" w:hanging="360"/>
      </w:pPr>
    </w:lvl>
    <w:lvl w:ilvl="5" w:tplc="F2AC5DF0" w:tentative="1">
      <w:start w:val="1"/>
      <w:numFmt w:val="lowerRoman"/>
      <w:lvlText w:val="%6."/>
      <w:lvlJc w:val="right"/>
      <w:pPr>
        <w:ind w:left="4178" w:hanging="180"/>
      </w:pPr>
    </w:lvl>
    <w:lvl w:ilvl="6" w:tplc="297837CA" w:tentative="1">
      <w:start w:val="1"/>
      <w:numFmt w:val="decimal"/>
      <w:lvlText w:val="%7."/>
      <w:lvlJc w:val="left"/>
      <w:pPr>
        <w:ind w:left="4898" w:hanging="360"/>
      </w:pPr>
    </w:lvl>
    <w:lvl w:ilvl="7" w:tplc="931ABE38" w:tentative="1">
      <w:start w:val="1"/>
      <w:numFmt w:val="lowerLetter"/>
      <w:lvlText w:val="%8."/>
      <w:lvlJc w:val="left"/>
      <w:pPr>
        <w:ind w:left="5618" w:hanging="360"/>
      </w:pPr>
    </w:lvl>
    <w:lvl w:ilvl="8" w:tplc="FC781EC6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5" w15:restartNumberingAfterBreak="0">
    <w:nsid w:val="39A40C9A"/>
    <w:multiLevelType w:val="hybridMultilevel"/>
    <w:tmpl w:val="FEBE593C"/>
    <w:lvl w:ilvl="0" w:tplc="D18ECEB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38" w:hanging="360"/>
      </w:pPr>
    </w:lvl>
    <w:lvl w:ilvl="2" w:tplc="0C09001B" w:tentative="1">
      <w:start w:val="1"/>
      <w:numFmt w:val="lowerRoman"/>
      <w:lvlText w:val="%3."/>
      <w:lvlJc w:val="right"/>
      <w:pPr>
        <w:ind w:left="1658" w:hanging="180"/>
      </w:pPr>
    </w:lvl>
    <w:lvl w:ilvl="3" w:tplc="0C09000F" w:tentative="1">
      <w:start w:val="1"/>
      <w:numFmt w:val="decimal"/>
      <w:lvlText w:val="%4."/>
      <w:lvlJc w:val="left"/>
      <w:pPr>
        <w:ind w:left="2378" w:hanging="360"/>
      </w:pPr>
    </w:lvl>
    <w:lvl w:ilvl="4" w:tplc="0C090019" w:tentative="1">
      <w:start w:val="1"/>
      <w:numFmt w:val="lowerLetter"/>
      <w:lvlText w:val="%5."/>
      <w:lvlJc w:val="left"/>
      <w:pPr>
        <w:ind w:left="3098" w:hanging="360"/>
      </w:pPr>
    </w:lvl>
    <w:lvl w:ilvl="5" w:tplc="0C09001B" w:tentative="1">
      <w:start w:val="1"/>
      <w:numFmt w:val="lowerRoman"/>
      <w:lvlText w:val="%6."/>
      <w:lvlJc w:val="right"/>
      <w:pPr>
        <w:ind w:left="3818" w:hanging="180"/>
      </w:pPr>
    </w:lvl>
    <w:lvl w:ilvl="6" w:tplc="0C09000F" w:tentative="1">
      <w:start w:val="1"/>
      <w:numFmt w:val="decimal"/>
      <w:lvlText w:val="%7."/>
      <w:lvlJc w:val="left"/>
      <w:pPr>
        <w:ind w:left="4538" w:hanging="360"/>
      </w:pPr>
    </w:lvl>
    <w:lvl w:ilvl="7" w:tplc="0C090019" w:tentative="1">
      <w:start w:val="1"/>
      <w:numFmt w:val="lowerLetter"/>
      <w:lvlText w:val="%8."/>
      <w:lvlJc w:val="left"/>
      <w:pPr>
        <w:ind w:left="5258" w:hanging="360"/>
      </w:pPr>
    </w:lvl>
    <w:lvl w:ilvl="8" w:tplc="0C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5BE51DEB"/>
    <w:multiLevelType w:val="multilevel"/>
    <w:tmpl w:val="F294AC80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1DE"/>
      </w:rPr>
    </w:lvl>
    <w:lvl w:ilvl="1">
      <w:start w:val="1"/>
      <w:numFmt w:val="bullet"/>
      <w:lvlText w:val=""/>
      <w:lvlJc w:val="left"/>
      <w:pPr>
        <w:ind w:left="454" w:hanging="227"/>
      </w:pPr>
      <w:rPr>
        <w:rFonts w:ascii="Symbol" w:hAnsi="Symbol" w:hint="default"/>
        <w:b/>
        <w:i w:val="0"/>
        <w:color w:val="00A1DE"/>
      </w:rPr>
    </w:lvl>
    <w:lvl w:ilvl="2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abstractNum w:abstractNumId="7" w15:restartNumberingAfterBreak="0">
    <w:nsid w:val="5F8B1372"/>
    <w:multiLevelType w:val="multilevel"/>
    <w:tmpl w:val="742AE70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751287C"/>
    <w:multiLevelType w:val="multilevel"/>
    <w:tmpl w:val="F7146E5A"/>
    <w:styleLink w:val="DDHeadingsList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/>
        <w:i w:val="0"/>
        <w:color w:val="69BE28"/>
        <w:spacing w:val="8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/>
        <w:i w:val="0"/>
        <w:color w:val="6D6E71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D6E71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color w:val="000000"/>
        <w:spacing w:val="0"/>
        <w:sz w:val="20"/>
        <w:szCs w:val="20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8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7"/>
  </w:num>
  <w:num w:numId="14">
    <w:abstractNumId w:val="7"/>
    <w:lvlOverride w:ilvl="0"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5">
    <w:abstractNumId w:val="5"/>
  </w:num>
  <w:num w:numId="16">
    <w:abstractNumId w:val="0"/>
    <w:lvlOverride w:ilvl="0">
      <w:startOverride w:val="1"/>
    </w:lvlOverride>
  </w:num>
  <w:num w:numId="17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MjY3MTEyMTY3MDBT0lEKTi0uzszPAykwrAUA7Ect+CwAAAA="/>
  </w:docVars>
  <w:rsids>
    <w:rsidRoot w:val="00290F9A"/>
    <w:rsid w:val="00047F53"/>
    <w:rsid w:val="000721F0"/>
    <w:rsid w:val="000A7960"/>
    <w:rsid w:val="000A7C9A"/>
    <w:rsid w:val="000B5B07"/>
    <w:rsid w:val="000B7142"/>
    <w:rsid w:val="000C3DE2"/>
    <w:rsid w:val="000C4A00"/>
    <w:rsid w:val="000D0F78"/>
    <w:rsid w:val="000D1F93"/>
    <w:rsid w:val="000D79BC"/>
    <w:rsid w:val="000E5EAC"/>
    <w:rsid w:val="000E7085"/>
    <w:rsid w:val="00116C32"/>
    <w:rsid w:val="001426CB"/>
    <w:rsid w:val="00145DFA"/>
    <w:rsid w:val="00147E3A"/>
    <w:rsid w:val="00147E3B"/>
    <w:rsid w:val="00162976"/>
    <w:rsid w:val="0016687F"/>
    <w:rsid w:val="001749FD"/>
    <w:rsid w:val="00190B5F"/>
    <w:rsid w:val="001942A6"/>
    <w:rsid w:val="00197F53"/>
    <w:rsid w:val="001A168D"/>
    <w:rsid w:val="001B4A24"/>
    <w:rsid w:val="001C382D"/>
    <w:rsid w:val="001D2ACA"/>
    <w:rsid w:val="001E6E13"/>
    <w:rsid w:val="002125ED"/>
    <w:rsid w:val="0021738B"/>
    <w:rsid w:val="0022610F"/>
    <w:rsid w:val="002308DE"/>
    <w:rsid w:val="00236247"/>
    <w:rsid w:val="00247765"/>
    <w:rsid w:val="00253D92"/>
    <w:rsid w:val="00264179"/>
    <w:rsid w:val="00264B20"/>
    <w:rsid w:val="00270B97"/>
    <w:rsid w:val="00281CEF"/>
    <w:rsid w:val="00290C92"/>
    <w:rsid w:val="00290F9A"/>
    <w:rsid w:val="002A2C4F"/>
    <w:rsid w:val="002C31EC"/>
    <w:rsid w:val="002E5F8F"/>
    <w:rsid w:val="002E614B"/>
    <w:rsid w:val="002F0156"/>
    <w:rsid w:val="002F03B3"/>
    <w:rsid w:val="0032664F"/>
    <w:rsid w:val="003326CC"/>
    <w:rsid w:val="00333B4C"/>
    <w:rsid w:val="003468AA"/>
    <w:rsid w:val="00384A3D"/>
    <w:rsid w:val="003950C7"/>
    <w:rsid w:val="003A074E"/>
    <w:rsid w:val="003B3497"/>
    <w:rsid w:val="003C1012"/>
    <w:rsid w:val="003C2476"/>
    <w:rsid w:val="003D0B6A"/>
    <w:rsid w:val="003D2A1E"/>
    <w:rsid w:val="003D6C2B"/>
    <w:rsid w:val="003F5675"/>
    <w:rsid w:val="003F5A7F"/>
    <w:rsid w:val="00402916"/>
    <w:rsid w:val="004167FC"/>
    <w:rsid w:val="00426426"/>
    <w:rsid w:val="00426ACF"/>
    <w:rsid w:val="00453C8F"/>
    <w:rsid w:val="0046456A"/>
    <w:rsid w:val="00467612"/>
    <w:rsid w:val="0047192D"/>
    <w:rsid w:val="00487A19"/>
    <w:rsid w:val="0049484C"/>
    <w:rsid w:val="004B0EC5"/>
    <w:rsid w:val="004E2D51"/>
    <w:rsid w:val="004E5893"/>
    <w:rsid w:val="005009F6"/>
    <w:rsid w:val="00505792"/>
    <w:rsid w:val="00511922"/>
    <w:rsid w:val="00522441"/>
    <w:rsid w:val="00523EFB"/>
    <w:rsid w:val="005245F1"/>
    <w:rsid w:val="00527BC3"/>
    <w:rsid w:val="00532DDC"/>
    <w:rsid w:val="005358E5"/>
    <w:rsid w:val="00543DB9"/>
    <w:rsid w:val="00556185"/>
    <w:rsid w:val="00571A30"/>
    <w:rsid w:val="005A33D3"/>
    <w:rsid w:val="005F23C7"/>
    <w:rsid w:val="005F40E1"/>
    <w:rsid w:val="00615CE1"/>
    <w:rsid w:val="006168CE"/>
    <w:rsid w:val="00640BFF"/>
    <w:rsid w:val="00642B39"/>
    <w:rsid w:val="00652BA5"/>
    <w:rsid w:val="00657058"/>
    <w:rsid w:val="00681E91"/>
    <w:rsid w:val="00682C0F"/>
    <w:rsid w:val="00685EE2"/>
    <w:rsid w:val="00695445"/>
    <w:rsid w:val="00695EF3"/>
    <w:rsid w:val="006B215E"/>
    <w:rsid w:val="006D2F75"/>
    <w:rsid w:val="006E1F7E"/>
    <w:rsid w:val="006E50AE"/>
    <w:rsid w:val="006E53DB"/>
    <w:rsid w:val="006F0972"/>
    <w:rsid w:val="006F1CBC"/>
    <w:rsid w:val="006F2095"/>
    <w:rsid w:val="006F6740"/>
    <w:rsid w:val="00704C10"/>
    <w:rsid w:val="00716FB0"/>
    <w:rsid w:val="00751827"/>
    <w:rsid w:val="00755389"/>
    <w:rsid w:val="0075760D"/>
    <w:rsid w:val="007831C6"/>
    <w:rsid w:val="00785869"/>
    <w:rsid w:val="0079640C"/>
    <w:rsid w:val="007A2BDF"/>
    <w:rsid w:val="007C0EDC"/>
    <w:rsid w:val="007C63DC"/>
    <w:rsid w:val="007C72DB"/>
    <w:rsid w:val="007E6A74"/>
    <w:rsid w:val="00801430"/>
    <w:rsid w:val="00815002"/>
    <w:rsid w:val="00830751"/>
    <w:rsid w:val="00846215"/>
    <w:rsid w:val="00847A5A"/>
    <w:rsid w:val="008518AB"/>
    <w:rsid w:val="008546AA"/>
    <w:rsid w:val="00856D2D"/>
    <w:rsid w:val="00881055"/>
    <w:rsid w:val="008958DF"/>
    <w:rsid w:val="008A25A8"/>
    <w:rsid w:val="008C56CC"/>
    <w:rsid w:val="008D3238"/>
    <w:rsid w:val="008D373A"/>
    <w:rsid w:val="008D749E"/>
    <w:rsid w:val="008D789E"/>
    <w:rsid w:val="008E08E0"/>
    <w:rsid w:val="008E1522"/>
    <w:rsid w:val="008E2D5D"/>
    <w:rsid w:val="008F114F"/>
    <w:rsid w:val="00920251"/>
    <w:rsid w:val="00935D8F"/>
    <w:rsid w:val="00944F7A"/>
    <w:rsid w:val="00950998"/>
    <w:rsid w:val="00961A2B"/>
    <w:rsid w:val="009664B0"/>
    <w:rsid w:val="00966509"/>
    <w:rsid w:val="00967878"/>
    <w:rsid w:val="009836D2"/>
    <w:rsid w:val="009C173A"/>
    <w:rsid w:val="009C3EC1"/>
    <w:rsid w:val="009D2594"/>
    <w:rsid w:val="009D6A26"/>
    <w:rsid w:val="009E36BA"/>
    <w:rsid w:val="00A05394"/>
    <w:rsid w:val="00A07F46"/>
    <w:rsid w:val="00A35A7C"/>
    <w:rsid w:val="00A53FA4"/>
    <w:rsid w:val="00A6060D"/>
    <w:rsid w:val="00A71E2B"/>
    <w:rsid w:val="00A86BFC"/>
    <w:rsid w:val="00A924C6"/>
    <w:rsid w:val="00A975BB"/>
    <w:rsid w:val="00AA620D"/>
    <w:rsid w:val="00AB05DC"/>
    <w:rsid w:val="00AB610D"/>
    <w:rsid w:val="00AD2E58"/>
    <w:rsid w:val="00AD3F29"/>
    <w:rsid w:val="00AF34B6"/>
    <w:rsid w:val="00AF3B9C"/>
    <w:rsid w:val="00B15791"/>
    <w:rsid w:val="00B52B9C"/>
    <w:rsid w:val="00B713D9"/>
    <w:rsid w:val="00B74ED3"/>
    <w:rsid w:val="00B75AEF"/>
    <w:rsid w:val="00B75DF6"/>
    <w:rsid w:val="00B81894"/>
    <w:rsid w:val="00B82260"/>
    <w:rsid w:val="00BC496A"/>
    <w:rsid w:val="00BC7D61"/>
    <w:rsid w:val="00BD2FD1"/>
    <w:rsid w:val="00C06A5B"/>
    <w:rsid w:val="00C1182A"/>
    <w:rsid w:val="00C36223"/>
    <w:rsid w:val="00C534C4"/>
    <w:rsid w:val="00C546F3"/>
    <w:rsid w:val="00C5763F"/>
    <w:rsid w:val="00C6461A"/>
    <w:rsid w:val="00C66A4E"/>
    <w:rsid w:val="00C7058D"/>
    <w:rsid w:val="00C711B0"/>
    <w:rsid w:val="00C73905"/>
    <w:rsid w:val="00C818EC"/>
    <w:rsid w:val="00CA545A"/>
    <w:rsid w:val="00CB1015"/>
    <w:rsid w:val="00CB4968"/>
    <w:rsid w:val="00CB5F6B"/>
    <w:rsid w:val="00CD1E65"/>
    <w:rsid w:val="00CD2923"/>
    <w:rsid w:val="00CD2DD8"/>
    <w:rsid w:val="00CD2F86"/>
    <w:rsid w:val="00CE1355"/>
    <w:rsid w:val="00CF5C8E"/>
    <w:rsid w:val="00D37D33"/>
    <w:rsid w:val="00D42DFA"/>
    <w:rsid w:val="00D61834"/>
    <w:rsid w:val="00D660FE"/>
    <w:rsid w:val="00D701C7"/>
    <w:rsid w:val="00D74A84"/>
    <w:rsid w:val="00D806D3"/>
    <w:rsid w:val="00D9308E"/>
    <w:rsid w:val="00D966DF"/>
    <w:rsid w:val="00DA5996"/>
    <w:rsid w:val="00DB401B"/>
    <w:rsid w:val="00DB50A9"/>
    <w:rsid w:val="00DC5B04"/>
    <w:rsid w:val="00E02502"/>
    <w:rsid w:val="00E07EA5"/>
    <w:rsid w:val="00E16A73"/>
    <w:rsid w:val="00E45C20"/>
    <w:rsid w:val="00E50474"/>
    <w:rsid w:val="00E5666F"/>
    <w:rsid w:val="00E659E7"/>
    <w:rsid w:val="00E67946"/>
    <w:rsid w:val="00E67F1B"/>
    <w:rsid w:val="00E717DC"/>
    <w:rsid w:val="00EA11DD"/>
    <w:rsid w:val="00EA72D6"/>
    <w:rsid w:val="00EB7CA6"/>
    <w:rsid w:val="00ED5812"/>
    <w:rsid w:val="00EF1237"/>
    <w:rsid w:val="00F14394"/>
    <w:rsid w:val="00F16226"/>
    <w:rsid w:val="00F275B2"/>
    <w:rsid w:val="00F32A40"/>
    <w:rsid w:val="00F37A2C"/>
    <w:rsid w:val="00F41D80"/>
    <w:rsid w:val="00F46856"/>
    <w:rsid w:val="00F5184C"/>
    <w:rsid w:val="00F61CBF"/>
    <w:rsid w:val="00F6268C"/>
    <w:rsid w:val="00F655CD"/>
    <w:rsid w:val="00F7082B"/>
    <w:rsid w:val="00F70C0F"/>
    <w:rsid w:val="00F73BAD"/>
    <w:rsid w:val="00F771F1"/>
    <w:rsid w:val="00F808A3"/>
    <w:rsid w:val="00F84999"/>
    <w:rsid w:val="00F9490C"/>
    <w:rsid w:val="00FC692C"/>
    <w:rsid w:val="00FD1CED"/>
    <w:rsid w:val="00FF0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6FA7D"/>
  <w15:chartTrackingRefBased/>
  <w15:docId w15:val="{D28149F8-E16D-4FBC-9668-AC3DA09E6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394"/>
    <w:pPr>
      <w:spacing w:after="240" w:line="240" w:lineRule="auto"/>
      <w:ind w:left="-142"/>
      <w:jc w:val="both"/>
    </w:pPr>
    <w:rPr>
      <w:rFonts w:eastAsia="Times New Roman" w:cstheme="minorHAnsi"/>
      <w:color w:val="545454" w:themeColor="text1" w:themeTint="BF"/>
      <w:sz w:val="20"/>
      <w:szCs w:val="20"/>
      <w:lang w:val="en-GB"/>
    </w:rPr>
  </w:style>
  <w:style w:type="paragraph" w:styleId="Heading1">
    <w:name w:val="heading 1"/>
    <w:basedOn w:val="ListParagraph"/>
    <w:next w:val="Normal"/>
    <w:link w:val="Heading1Char"/>
    <w:qFormat/>
    <w:rsid w:val="000A7960"/>
    <w:pPr>
      <w:numPr>
        <w:numId w:val="13"/>
      </w:numPr>
      <w:pBdr>
        <w:top w:val="single" w:sz="4" w:space="1" w:color="00A1DE" w:themeColor="text2"/>
        <w:left w:val="single" w:sz="4" w:space="4" w:color="00A1DE" w:themeColor="text2"/>
        <w:bottom w:val="single" w:sz="4" w:space="1" w:color="00A1DE" w:themeColor="text2"/>
        <w:right w:val="single" w:sz="4" w:space="4" w:color="00A1DE" w:themeColor="text2"/>
      </w:pBdr>
      <w:shd w:val="clear" w:color="auto" w:fill="00A1DE" w:themeFill="text2"/>
      <w:outlineLvl w:val="0"/>
    </w:pPr>
    <w:rPr>
      <w:rFonts w:ascii="Arial Narrow" w:eastAsia="Arial" w:hAnsi="Arial Narrow"/>
      <w:color w:val="FFFFFF" w:themeColor="background1"/>
      <w:sz w:val="24"/>
      <w:szCs w:val="24"/>
    </w:rPr>
  </w:style>
  <w:style w:type="paragraph" w:styleId="Heading2">
    <w:name w:val="heading 2"/>
    <w:basedOn w:val="ListParagraph"/>
    <w:next w:val="Normal"/>
    <w:link w:val="Heading2Char"/>
    <w:qFormat/>
    <w:rsid w:val="000A7960"/>
    <w:pPr>
      <w:numPr>
        <w:ilvl w:val="1"/>
        <w:numId w:val="13"/>
      </w:numPr>
      <w:ind w:left="426"/>
      <w:outlineLvl w:val="1"/>
    </w:pPr>
    <w:rPr>
      <w:rFonts w:ascii="Arial Narrow" w:hAnsi="Arial Narrow"/>
      <w:b/>
      <w:color w:val="00A1DE" w:themeColor="text2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0D1F93"/>
    <w:pPr>
      <w:keepNext/>
      <w:numPr>
        <w:ilvl w:val="2"/>
        <w:numId w:val="1"/>
      </w:numPr>
      <w:tabs>
        <w:tab w:val="left" w:pos="851"/>
      </w:tabs>
      <w:spacing w:before="120"/>
      <w:outlineLvl w:val="2"/>
    </w:pPr>
    <w:rPr>
      <w:rFonts w:ascii="Arial" w:hAnsi="Arial"/>
      <w:b/>
      <w:szCs w:val="22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90F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90F9A"/>
  </w:style>
  <w:style w:type="paragraph" w:styleId="Footer">
    <w:name w:val="footer"/>
    <w:basedOn w:val="Normal"/>
    <w:link w:val="FooterChar"/>
    <w:uiPriority w:val="99"/>
    <w:unhideWhenUsed/>
    <w:rsid w:val="000C4A00"/>
    <w:pPr>
      <w:tabs>
        <w:tab w:val="center" w:pos="4513"/>
        <w:tab w:val="right" w:pos="9026"/>
      </w:tabs>
    </w:pPr>
    <w:rPr>
      <w:color w:val="1C1C1C" w:themeColor="text1"/>
      <w14:textFill>
        <w14:solidFill>
          <w14:schemeClr w14:val="tx1">
            <w14:lumMod w14:val="75000"/>
            <w14:lumOff w14:val="25000"/>
            <w14:lumMod w14:val="75000"/>
            <w14:lumOff w14:val="25000"/>
          </w14:schemeClr>
        </w14:solidFill>
      </w14:textFill>
    </w:rPr>
  </w:style>
  <w:style w:type="character" w:customStyle="1" w:styleId="FooterChar">
    <w:name w:val="Footer Char"/>
    <w:basedOn w:val="DefaultParagraphFont"/>
    <w:link w:val="Footer"/>
    <w:uiPriority w:val="99"/>
    <w:rsid w:val="000C4A00"/>
    <w:rPr>
      <w:rFonts w:eastAsia="Times New Roman" w:cstheme="minorHAnsi"/>
      <w:color w:val="1C1C1C" w:themeColor="text1"/>
      <w:sz w:val="20"/>
      <w:szCs w:val="20"/>
      <w14:textFill>
        <w14:solidFill>
          <w14:schemeClr w14:val="tx1">
            <w14:lumMod w14:val="75000"/>
            <w14:lumOff w14:val="25000"/>
            <w14:lumMod w14:val="75000"/>
            <w14:lumOff w14:val="25000"/>
          </w14:schemeClr>
        </w14:solidFill>
      </w14:textFill>
    </w:rPr>
  </w:style>
  <w:style w:type="paragraph" w:customStyle="1" w:styleId="Footerlogo">
    <w:name w:val="Footer logo"/>
    <w:basedOn w:val="Footer"/>
    <w:qFormat/>
    <w:rsid w:val="00290F9A"/>
    <w:pPr>
      <w:jc w:val="right"/>
    </w:pPr>
    <w:rPr>
      <w:rFonts w:ascii="Arial" w:hAnsi="Arial" w:cs="Arial"/>
      <w:noProof/>
      <w:color w:val="003F72"/>
      <w:sz w:val="16"/>
      <w:szCs w:val="16"/>
      <w:lang w:eastAsia="en-AU"/>
      <w14:textFill>
        <w14:solidFill>
          <w14:srgbClr w14:val="003F72">
            <w14:lumMod w14:val="75000"/>
            <w14:lumOff w14:val="25000"/>
          </w14:srgbClr>
        </w14:solidFill>
      </w14:textFill>
    </w:rPr>
  </w:style>
  <w:style w:type="paragraph" w:customStyle="1" w:styleId="Footerdoctitle">
    <w:name w:val="Footer doc title"/>
    <w:basedOn w:val="Footer"/>
    <w:qFormat/>
    <w:rsid w:val="00247765"/>
    <w:pPr>
      <w:ind w:left="0"/>
      <w:jc w:val="left"/>
    </w:pPr>
    <w:rPr>
      <w:rFonts w:ascii="Arial" w:hAnsi="Arial" w:cs="Arial"/>
      <w:color w:val="00A1DE" w:themeColor="text2"/>
      <w:sz w:val="16"/>
      <w:szCs w:val="16"/>
      <w:lang w:eastAsia="en-AU"/>
      <w14:textFill>
        <w14:solidFill>
          <w14:schemeClr w14:val="tx2">
            <w14:lumMod w14:val="75000"/>
            <w14:lumOff w14:val="25000"/>
            <w14:lumMod w14:val="75000"/>
            <w14:lumOff w14:val="25000"/>
          </w14:schemeClr>
        </w14:solidFill>
      </w14:textFill>
    </w:rPr>
  </w:style>
  <w:style w:type="paragraph" w:customStyle="1" w:styleId="Footerpgnumber">
    <w:name w:val="Footer pg number"/>
    <w:basedOn w:val="Footer"/>
    <w:qFormat/>
    <w:rsid w:val="00247765"/>
    <w:pPr>
      <w:jc w:val="right"/>
    </w:pPr>
    <w:rPr>
      <w:rFonts w:ascii="Arial" w:hAnsi="Arial" w:cs="Arial"/>
      <w:color w:val="00A1DE" w:themeColor="text2"/>
      <w:sz w:val="16"/>
      <w:szCs w:val="16"/>
      <w:lang w:eastAsia="en-AU"/>
      <w14:textFill>
        <w14:solidFill>
          <w14:schemeClr w14:val="tx2">
            <w14:lumMod w14:val="75000"/>
            <w14:lumOff w14:val="25000"/>
            <w14:lumMod w14:val="75000"/>
            <w14:lumOff w14:val="25000"/>
          </w14:schemeClr>
        </w14:solidFill>
      </w14:textFill>
    </w:rPr>
  </w:style>
  <w:style w:type="table" w:styleId="TableGrid">
    <w:name w:val="Table Grid"/>
    <w:basedOn w:val="TableNormal"/>
    <w:rsid w:val="00290F9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90F9A"/>
    <w:pPr>
      <w:spacing w:after="120"/>
    </w:pPr>
  </w:style>
  <w:style w:type="character" w:customStyle="1" w:styleId="Heading1Char">
    <w:name w:val="Heading 1 Char"/>
    <w:basedOn w:val="DefaultParagraphFont"/>
    <w:link w:val="Heading1"/>
    <w:rsid w:val="000A7960"/>
    <w:rPr>
      <w:rFonts w:ascii="Arial Narrow" w:eastAsia="Arial" w:hAnsi="Arial Narrow" w:cstheme="minorHAnsi"/>
      <w:color w:val="FFFFFF" w:themeColor="background1"/>
      <w:sz w:val="24"/>
      <w:szCs w:val="24"/>
      <w:shd w:val="clear" w:color="auto" w:fill="00A1DE" w:themeFill="text2"/>
      <w:lang w:val="en-GB" w:eastAsia="en-AU"/>
    </w:rPr>
  </w:style>
  <w:style w:type="character" w:customStyle="1" w:styleId="Heading2Char">
    <w:name w:val="Heading 2 Char"/>
    <w:basedOn w:val="DefaultParagraphFont"/>
    <w:link w:val="Heading2"/>
    <w:rsid w:val="000A7960"/>
    <w:rPr>
      <w:rFonts w:ascii="Arial Narrow" w:eastAsia="Times New Roman" w:hAnsi="Arial Narrow" w:cstheme="minorHAnsi"/>
      <w:b/>
      <w:color w:val="00A1DE" w:themeColor="text2"/>
      <w:sz w:val="24"/>
      <w:szCs w:val="24"/>
      <w:lang w:val="en-GB" w:eastAsia="en-AU"/>
    </w:rPr>
  </w:style>
  <w:style w:type="character" w:customStyle="1" w:styleId="Heading3Char">
    <w:name w:val="Heading 3 Char"/>
    <w:basedOn w:val="DefaultParagraphFont"/>
    <w:link w:val="Heading3"/>
    <w:rsid w:val="000D1F93"/>
    <w:rPr>
      <w:rFonts w:ascii="Arial" w:eastAsia="Times New Roman" w:hAnsi="Arial" w:cstheme="minorHAnsi"/>
      <w:b/>
      <w:color w:val="545454" w:themeColor="text1" w:themeTint="BF"/>
      <w:sz w:val="20"/>
      <w:lang w:val="en-GB" w:eastAsia="en-AU"/>
    </w:rPr>
  </w:style>
  <w:style w:type="paragraph" w:styleId="BodyText">
    <w:name w:val="Body Text"/>
    <w:basedOn w:val="Normal"/>
    <w:link w:val="BodyTextChar"/>
    <w:rsid w:val="00E659E7"/>
    <w:pPr>
      <w:jc w:val="left"/>
    </w:pPr>
  </w:style>
  <w:style w:type="character" w:customStyle="1" w:styleId="BodyTextChar">
    <w:name w:val="Body Text Char"/>
    <w:basedOn w:val="DefaultParagraphFont"/>
    <w:link w:val="BodyText"/>
    <w:rsid w:val="00E659E7"/>
    <w:rPr>
      <w:rFonts w:eastAsia="Times New Roman" w:cstheme="minorHAnsi"/>
      <w:color w:val="545454" w:themeColor="text1" w:themeTint="BF"/>
      <w:sz w:val="20"/>
      <w:szCs w:val="20"/>
      <w:lang w:val="en-GB"/>
    </w:rPr>
  </w:style>
  <w:style w:type="paragraph" w:customStyle="1" w:styleId="ParagraphSingle">
    <w:name w:val="Paragraph Single"/>
    <w:rsid w:val="000D1F93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</w:style>
  <w:style w:type="paragraph" w:styleId="ListParagraph">
    <w:name w:val="List Paragraph"/>
    <w:basedOn w:val="Normal"/>
    <w:link w:val="ListParagraphChar"/>
    <w:uiPriority w:val="34"/>
    <w:qFormat/>
    <w:rsid w:val="000D1F93"/>
    <w:pPr>
      <w:ind w:left="720"/>
      <w:contextualSpacing/>
    </w:pPr>
    <w:rPr>
      <w:rFonts w:ascii="Arial" w:hAnsi="Arial"/>
      <w:lang w:eastAsia="en-AU"/>
    </w:rPr>
  </w:style>
  <w:style w:type="paragraph" w:styleId="Caption">
    <w:name w:val="caption"/>
    <w:basedOn w:val="SectionHeading"/>
    <w:next w:val="Normal"/>
    <w:qFormat/>
    <w:rsid w:val="00505792"/>
    <w:rPr>
      <w:rFonts w:asciiTheme="minorHAnsi" w:hAnsiTheme="minorHAnsi"/>
      <w:spacing w:val="-2"/>
      <w:sz w:val="20"/>
      <w:szCs w:val="20"/>
    </w:rPr>
  </w:style>
  <w:style w:type="paragraph" w:customStyle="1" w:styleId="SectionHeading">
    <w:name w:val="Section Heading"/>
    <w:next w:val="Normal"/>
    <w:rsid w:val="00247765"/>
    <w:pPr>
      <w:tabs>
        <w:tab w:val="right" w:pos="9363"/>
      </w:tabs>
      <w:spacing w:after="120"/>
      <w:ind w:left="-142"/>
    </w:pPr>
    <w:rPr>
      <w:rFonts w:ascii="Arial Narrow" w:eastAsia="Times New Roman" w:hAnsi="Arial Narrow" w:cstheme="minorHAnsi"/>
      <w:b/>
      <w:color w:val="00A1DE" w:themeColor="text2"/>
      <w:sz w:val="32"/>
      <w:szCs w:val="3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505792"/>
    <w:rPr>
      <w:color w:val="808080"/>
    </w:rPr>
  </w:style>
  <w:style w:type="paragraph" w:customStyle="1" w:styleId="NumberedList">
    <w:name w:val="Numbered List"/>
    <w:basedOn w:val="ListNumbersBlue"/>
    <w:rsid w:val="008F114F"/>
    <w:rPr>
      <w:color w:val="545454" w:themeColor="text1" w:themeTint="BF"/>
    </w:rPr>
  </w:style>
  <w:style w:type="character" w:styleId="Strong">
    <w:name w:val="Strong"/>
    <w:aliases w:val="Bar Headers"/>
    <w:uiPriority w:val="22"/>
    <w:qFormat/>
    <w:rsid w:val="008E1522"/>
    <w:rPr>
      <w:rFonts w:ascii="Arial" w:hAnsi="Arial"/>
      <w:b w:val="0"/>
      <w:i w:val="0"/>
      <w:caps/>
      <w:smallCaps w:val="0"/>
      <w:strike w:val="0"/>
      <w:dstrike w:val="0"/>
      <w:vanish w:val="0"/>
      <w:color w:val="FFFFFF" w:themeColor="background1"/>
      <w:sz w:val="20"/>
      <w:vertAlign w:val="baseline"/>
    </w:rPr>
  </w:style>
  <w:style w:type="paragraph" w:customStyle="1" w:styleId="AlphaListBlue">
    <w:name w:val="Alpha List Blue"/>
    <w:basedOn w:val="Normal"/>
    <w:qFormat/>
    <w:rsid w:val="008E1522"/>
    <w:rPr>
      <w:color w:val="00A1DE" w:themeColor="text2"/>
    </w:rPr>
  </w:style>
  <w:style w:type="paragraph" w:customStyle="1" w:styleId="HeadersBlueBars">
    <w:name w:val="Headers (Blue Bars)"/>
    <w:basedOn w:val="Heading1"/>
    <w:qFormat/>
    <w:rsid w:val="008E1522"/>
    <w:pPr>
      <w:numPr>
        <w:numId w:val="0"/>
      </w:numPr>
      <w:pBdr>
        <w:top w:val="single" w:sz="18" w:space="1" w:color="00A1DE" w:themeColor="text2"/>
        <w:left w:val="single" w:sz="18" w:space="4" w:color="00A1DE" w:themeColor="text2"/>
        <w:bottom w:val="single" w:sz="18" w:space="1" w:color="00A1DE" w:themeColor="text2"/>
        <w:right w:val="single" w:sz="18" w:space="4" w:color="00A1DE" w:themeColor="text2"/>
        <w:between w:val="single" w:sz="18" w:space="1" w:color="00A1DE" w:themeColor="text2"/>
        <w:bar w:val="single" w:sz="18" w:color="00A1DE" w:themeColor="text2"/>
      </w:pBdr>
      <w:jc w:val="left"/>
    </w:pPr>
    <w:rPr>
      <w:b/>
      <w:caps/>
      <w:color w:val="FFFFFF" w:themeColor="background1" w:themeTint="BF"/>
    </w:rPr>
  </w:style>
  <w:style w:type="paragraph" w:styleId="ListBullet">
    <w:name w:val="List Bullet"/>
    <w:basedOn w:val="Normal"/>
    <w:uiPriority w:val="99"/>
    <w:unhideWhenUsed/>
    <w:rsid w:val="00511922"/>
    <w:pPr>
      <w:numPr>
        <w:numId w:val="3"/>
      </w:numPr>
      <w:tabs>
        <w:tab w:val="left" w:pos="227"/>
      </w:tabs>
      <w:spacing w:before="120"/>
      <w:contextualSpacing/>
      <w:jc w:val="left"/>
    </w:pPr>
    <w:rPr>
      <w:rFonts w:ascii="Arial" w:eastAsiaTheme="minorHAnsi" w:hAnsi="Arial" w:cs="Arial"/>
    </w:rPr>
  </w:style>
  <w:style w:type="paragraph" w:styleId="ListBullet2">
    <w:name w:val="List Bullet 2"/>
    <w:basedOn w:val="ListBullet"/>
    <w:next w:val="ListBullet"/>
    <w:uiPriority w:val="99"/>
    <w:unhideWhenUsed/>
    <w:rsid w:val="00511922"/>
    <w:pPr>
      <w:numPr>
        <w:ilvl w:val="1"/>
      </w:numPr>
      <w:spacing w:before="0"/>
    </w:pPr>
  </w:style>
  <w:style w:type="paragraph" w:customStyle="1" w:styleId="BulletLists">
    <w:name w:val="Bullet Lists"/>
    <w:basedOn w:val="ListBullet"/>
    <w:qFormat/>
    <w:rsid w:val="00571A30"/>
    <w:pPr>
      <w:spacing w:after="0" w:line="360" w:lineRule="auto"/>
      <w:contextualSpacing w:val="0"/>
    </w:pPr>
  </w:style>
  <w:style w:type="paragraph" w:customStyle="1" w:styleId="SubHeading">
    <w:name w:val="Sub Heading"/>
    <w:next w:val="Normal"/>
    <w:qFormat/>
    <w:rsid w:val="00F771F1"/>
    <w:pPr>
      <w:ind w:left="-142"/>
    </w:pPr>
    <w:rPr>
      <w:rFonts w:ascii="Arial Narrow" w:eastAsia="Times New Roman" w:hAnsi="Arial Narrow" w:cstheme="minorHAnsi"/>
      <w:b/>
      <w:caps/>
      <w:color w:val="00A1DE" w:themeColor="text2"/>
      <w:sz w:val="20"/>
      <w:szCs w:val="28"/>
      <w:lang w:eastAsia="en-AU"/>
    </w:rPr>
  </w:style>
  <w:style w:type="paragraph" w:customStyle="1" w:styleId="ListNumbersBlue">
    <w:name w:val="List Numbers Blue"/>
    <w:basedOn w:val="ListParagraph"/>
    <w:qFormat/>
    <w:rsid w:val="008F114F"/>
    <w:pPr>
      <w:numPr>
        <w:numId w:val="2"/>
      </w:numPr>
      <w:ind w:left="142" w:hanging="284"/>
      <w:jc w:val="left"/>
    </w:pPr>
    <w:rPr>
      <w:color w:val="00A1DE" w:themeColor="text2"/>
    </w:rPr>
  </w:style>
  <w:style w:type="paragraph" w:customStyle="1" w:styleId="AlphaList">
    <w:name w:val="Alpha List"/>
    <w:basedOn w:val="BulletLists"/>
    <w:qFormat/>
    <w:rsid w:val="00A05394"/>
    <w:pPr>
      <w:numPr>
        <w:numId w:val="4"/>
      </w:numPr>
    </w:pPr>
  </w:style>
  <w:style w:type="paragraph" w:styleId="Subtitle">
    <w:name w:val="Subtitle"/>
    <w:basedOn w:val="Normal"/>
    <w:next w:val="Normal"/>
    <w:link w:val="SubtitleChar"/>
    <w:uiPriority w:val="11"/>
    <w:qFormat/>
    <w:rsid w:val="009C3EC1"/>
    <w:pPr>
      <w:spacing w:before="120" w:after="0" w:line="360" w:lineRule="auto"/>
      <w:ind w:left="0"/>
      <w:jc w:val="center"/>
    </w:pPr>
    <w:rPr>
      <w:rFonts w:ascii="Arial" w:eastAsiaTheme="minorHAnsi" w:hAnsi="Arial" w:cs="Arial"/>
      <w:color w:val="00A1DE"/>
      <w:sz w:val="16"/>
      <w:szCs w:val="16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9C3EC1"/>
    <w:rPr>
      <w:rFonts w:ascii="Arial" w:hAnsi="Arial" w:cs="Arial"/>
      <w:color w:val="00A1DE"/>
      <w:sz w:val="16"/>
      <w:szCs w:val="16"/>
    </w:rPr>
  </w:style>
  <w:style w:type="character" w:styleId="SubtleEmphasis">
    <w:name w:val="Subtle Emphasis"/>
    <w:uiPriority w:val="19"/>
    <w:qFormat/>
    <w:rsid w:val="009C3EC1"/>
    <w:rPr>
      <w:color w:val="6B6B6B" w:themeColor="text1" w:themeTint="A6"/>
    </w:rPr>
  </w:style>
  <w:style w:type="paragraph" w:customStyle="1" w:styleId="DDSmallPrint">
    <w:name w:val="DD Small Print"/>
    <w:basedOn w:val="Normal"/>
    <w:uiPriority w:val="56"/>
    <w:rsid w:val="00487A19"/>
    <w:pPr>
      <w:spacing w:after="120" w:line="220" w:lineRule="atLeast"/>
      <w:ind w:left="0"/>
      <w:jc w:val="left"/>
    </w:pPr>
    <w:rPr>
      <w:rFonts w:ascii="Arial" w:hAnsi="Arial" w:cs="Arial"/>
      <w:color w:val="000000"/>
      <w:spacing w:val="6"/>
      <w:sz w:val="19"/>
    </w:rPr>
  </w:style>
  <w:style w:type="character" w:styleId="Hyperlink">
    <w:name w:val="Hyperlink"/>
    <w:uiPriority w:val="99"/>
    <w:rsid w:val="00487A19"/>
    <w:rPr>
      <w:rFonts w:ascii="Arial" w:hAnsi="Arial"/>
      <w:b w:val="0"/>
      <w:i w:val="0"/>
      <w:color w:val="0000FF"/>
      <w:spacing w:val="10"/>
      <w:sz w:val="20"/>
      <w:u w:val="single"/>
    </w:rPr>
  </w:style>
  <w:style w:type="paragraph" w:styleId="TOC1">
    <w:name w:val="toc 1"/>
    <w:basedOn w:val="Normal"/>
    <w:uiPriority w:val="39"/>
    <w:rsid w:val="003C1012"/>
    <w:pPr>
      <w:tabs>
        <w:tab w:val="left" w:pos="851"/>
        <w:tab w:val="right" w:leader="dot" w:pos="8505"/>
      </w:tabs>
      <w:spacing w:before="240" w:after="60" w:line="300" w:lineRule="atLeast"/>
      <w:ind w:left="851" w:right="1134" w:hanging="993"/>
      <w:jc w:val="left"/>
    </w:pPr>
    <w:rPr>
      <w:rFonts w:ascii="Arial" w:hAnsi="Arial" w:cs="Arial"/>
      <w:bCs/>
      <w:noProof/>
      <w:color w:val="00A1DE" w:themeColor="text2"/>
      <w:spacing w:val="10"/>
      <w:kern w:val="32"/>
      <w:lang w:eastAsia="en-GB"/>
    </w:rPr>
  </w:style>
  <w:style w:type="paragraph" w:styleId="TOC2">
    <w:name w:val="toc 2"/>
    <w:basedOn w:val="Normal"/>
    <w:uiPriority w:val="39"/>
    <w:rsid w:val="003C1012"/>
    <w:pPr>
      <w:tabs>
        <w:tab w:val="left" w:pos="851"/>
        <w:tab w:val="left" w:pos="993"/>
        <w:tab w:val="left" w:pos="1702"/>
        <w:tab w:val="right" w:leader="dot" w:pos="8505"/>
      </w:tabs>
      <w:spacing w:after="60"/>
      <w:ind w:left="1702" w:right="1134" w:hanging="851"/>
      <w:jc w:val="left"/>
    </w:pPr>
    <w:rPr>
      <w:rFonts w:ascii="Arial" w:hAnsi="Arial" w:cs="Arial"/>
      <w:bCs/>
      <w:noProof/>
      <w:spacing w:val="10"/>
      <w:kern w:val="32"/>
      <w:lang w:eastAsia="en-GB"/>
    </w:rPr>
  </w:style>
  <w:style w:type="numbering" w:customStyle="1" w:styleId="DDHeadingsList">
    <w:name w:val="_DD Headings List"/>
    <w:uiPriority w:val="89"/>
    <w:rsid w:val="00487A19"/>
    <w:pPr>
      <w:numPr>
        <w:numId w:val="5"/>
      </w:numPr>
    </w:pPr>
  </w:style>
  <w:style w:type="paragraph" w:customStyle="1" w:styleId="DDBodyText">
    <w:name w:val="DD Body Text"/>
    <w:link w:val="DDBodyTextChar"/>
    <w:uiPriority w:val="1"/>
    <w:qFormat/>
    <w:rsid w:val="00487A19"/>
    <w:pPr>
      <w:spacing w:before="180" w:after="60" w:line="300" w:lineRule="atLeast"/>
      <w:ind w:left="851"/>
      <w:jc w:val="both"/>
    </w:pPr>
    <w:rPr>
      <w:rFonts w:ascii="Arial" w:eastAsia="Times New Roman" w:hAnsi="Arial" w:cs="Arial"/>
      <w:color w:val="000000"/>
      <w:spacing w:val="10"/>
      <w:sz w:val="20"/>
      <w:szCs w:val="20"/>
      <w:lang w:val="en-GB"/>
    </w:rPr>
  </w:style>
  <w:style w:type="character" w:customStyle="1" w:styleId="DDBodyTextChar">
    <w:name w:val="DD Body Text Char"/>
    <w:basedOn w:val="DefaultParagraphFont"/>
    <w:link w:val="DDBodyText"/>
    <w:uiPriority w:val="1"/>
    <w:rsid w:val="00487A19"/>
    <w:rPr>
      <w:rFonts w:ascii="Arial" w:eastAsia="Times New Roman" w:hAnsi="Arial" w:cs="Arial"/>
      <w:color w:val="000000"/>
      <w:spacing w:val="10"/>
      <w:sz w:val="20"/>
      <w:szCs w:val="20"/>
      <w:lang w:val="en-GB"/>
    </w:rPr>
  </w:style>
  <w:style w:type="character" w:customStyle="1" w:styleId="ListParagraphChar">
    <w:name w:val="List Paragraph Char"/>
    <w:link w:val="ListParagraph"/>
    <w:uiPriority w:val="34"/>
    <w:rsid w:val="00543DB9"/>
    <w:rPr>
      <w:rFonts w:ascii="Arial" w:eastAsia="Times New Roman" w:hAnsi="Arial" w:cstheme="minorHAnsi"/>
      <w:color w:val="545454" w:themeColor="text1" w:themeTint="BF"/>
      <w:sz w:val="20"/>
      <w:szCs w:val="20"/>
      <w:lang w:val="en-GB" w:eastAsia="en-AU"/>
    </w:rPr>
  </w:style>
  <w:style w:type="paragraph" w:customStyle="1" w:styleId="ListNumbersGrey">
    <w:name w:val="List Numbers Grey"/>
    <w:basedOn w:val="ListNumbersBlue"/>
    <w:qFormat/>
    <w:rsid w:val="00E659E7"/>
    <w:pPr>
      <w:numPr>
        <w:numId w:val="6"/>
      </w:numPr>
      <w:spacing w:line="360" w:lineRule="auto"/>
      <w:ind w:left="284" w:hanging="357"/>
    </w:pPr>
    <w:rPr>
      <w:color w:val="545454" w:themeColor="text1" w:themeTint="BF"/>
    </w:rPr>
  </w:style>
  <w:style w:type="paragraph" w:styleId="NoSpacing">
    <w:name w:val="No Spacing"/>
    <w:link w:val="NoSpacingChar"/>
    <w:uiPriority w:val="1"/>
    <w:qFormat/>
    <w:rsid w:val="00A53FA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53FA4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A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A40"/>
    <w:rPr>
      <w:rFonts w:ascii="Segoe UI" w:eastAsia="Times New Roman" w:hAnsi="Segoe UI" w:cs="Segoe UI"/>
      <w:color w:val="545454" w:themeColor="text1" w:themeTint="BF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36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45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cid:b47b55e3-bb19-4f26-a5c0-7e087aec238f@ausprd01.prod.outlook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ntrol.arrb.com.au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2.jpg"/></Relationships>
</file>

<file path=word/theme/theme1.xml><?xml version="1.0" encoding="utf-8"?>
<a:theme xmlns:a="http://schemas.openxmlformats.org/drawingml/2006/main" name="ARRB_2018">
  <a:themeElements>
    <a:clrScheme name="ARRB 2018">
      <a:dk1>
        <a:srgbClr val="1C1C1C"/>
      </a:dk1>
      <a:lt1>
        <a:sysClr val="window" lastClr="FFFFFF"/>
      </a:lt1>
      <a:dk2>
        <a:srgbClr val="00A1DE"/>
      </a:dk2>
      <a:lt2>
        <a:srgbClr val="8B8D8E"/>
      </a:lt2>
      <a:accent1>
        <a:srgbClr val="CCDC00"/>
      </a:accent1>
      <a:accent2>
        <a:srgbClr val="00B299"/>
      </a:accent2>
      <a:accent3>
        <a:srgbClr val="EC7A08"/>
      </a:accent3>
      <a:accent4>
        <a:srgbClr val="CA005D"/>
      </a:accent4>
      <a:accent5>
        <a:srgbClr val="7DDAFF"/>
      </a:accent5>
      <a:accent6>
        <a:srgbClr val="FAFFB9"/>
      </a:accent6>
      <a:hlink>
        <a:srgbClr val="00A1DE"/>
      </a:hlink>
      <a:folHlink>
        <a:srgbClr val="CCDC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 bwMode="auto">
        <a:noFill/>
        <a:ln>
          <a:noFill/>
        </a:ln>
        <a:extLst>
          <a:ext uri="{909E8E84-426E-40DD-AFC4-6F175D3DCCD1}">
            <a14:hiddenFill xmlns:a14="http://schemas.microsoft.com/office/drawing/2010/main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vert="horz" wrap="square" lIns="91440" tIns="45720" rIns="91440" bIns="45720" numCol="1" anchor="ctr" anchorCtr="0" compatLnSpc="1">
        <a:prstTxWarp prst="textNoShape">
          <a:avLst/>
        </a:prstTxWarp>
        <a:noAutofit/>
      </a:bodyPr>
      <a:lstStyle>
        <a:defPPr algn="l">
          <a:defRPr sz="2800" dirty="0" smtClean="0">
            <a:solidFill>
              <a:schemeClr val="accent5"/>
            </a:soli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ARRB_2018" id="{C444BF18-A316-494E-B061-59511E2F2DD5}" vid="{4E2AD085-C4C1-48EF-BFF6-E87C6E1C1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9DB5F5835174382A000A9D6A95208" ma:contentTypeVersion="2" ma:contentTypeDescription="Create a new document." ma:contentTypeScope="" ma:versionID="5dbc9de8adb7e5667bcab3d8c706a2a9">
  <xsd:schema xmlns:xsd="http://www.w3.org/2001/XMLSchema" xmlns:xs="http://www.w3.org/2001/XMLSchema" xmlns:p="http://schemas.microsoft.com/office/2006/metadata/properties" xmlns:ns2="4482573f-f249-4225-b6aa-330751e7c4ea" targetNamespace="http://schemas.microsoft.com/office/2006/metadata/properties" ma:root="true" ma:fieldsID="20db4bae279248898c16f11c9aa40ce7" ns2:_="">
    <xsd:import namespace="4482573f-f249-4225-b6aa-330751e7c4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82573f-f249-4225-b6aa-330751e7c4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E7BFA4-6C29-4635-9F8E-7F665086B1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13140F-9A7E-4511-9978-FFC05838AB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50C673-A64D-43B7-91CE-65BFF4A50C31}"/>
</file>

<file path=customXml/itemProps4.xml><?xml version="1.0" encoding="utf-8"?>
<ds:datastoreItem xmlns:ds="http://schemas.openxmlformats.org/officeDocument/2006/customXml" ds:itemID="{751B3E82-B6F8-4593-9D0E-E1CF3D633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za Langenhoven</dc:creator>
  <cp:keywords/>
  <dc:description/>
  <cp:lastModifiedBy>Negin Zhalehjoo</cp:lastModifiedBy>
  <cp:revision>28</cp:revision>
  <cp:lastPrinted>2018-11-13T07:41:00Z</cp:lastPrinted>
  <dcterms:created xsi:type="dcterms:W3CDTF">2018-11-14T00:35:00Z</dcterms:created>
  <dcterms:modified xsi:type="dcterms:W3CDTF">2020-12-27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9DB5F5835174382A000A9D6A95208</vt:lpwstr>
  </property>
</Properties>
</file>